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509B8E" w14:textId="38ABFBDF" w:rsidR="00CF2B68" w:rsidRPr="002D2C13" w:rsidRDefault="00853E96" w:rsidP="00817F06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2D2C13">
        <w:rPr>
          <w:rFonts w:ascii="Times New Roman" w:hAnsi="Times New Roman" w:cs="Times New Roman"/>
          <w:sz w:val="24"/>
          <w:szCs w:val="24"/>
        </w:rPr>
        <w:t xml:space="preserve">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　</w:t>
      </w:r>
    </w:p>
    <w:p w14:paraId="526C9B22" w14:textId="77777777" w:rsidR="004C5F75" w:rsidRPr="002D2C13" w:rsidRDefault="00853E96" w:rsidP="004C5F75">
      <w:pPr>
        <w:pStyle w:val="Default"/>
        <w:jc w:val="both"/>
        <w:rPr>
          <w:rFonts w:ascii="Times New Roman" w:hAnsi="Times New Roman" w:cs="Times New Roman"/>
          <w:color w:val="auto"/>
          <w:sz w:val="21"/>
          <w:szCs w:val="21"/>
        </w:rPr>
      </w:pPr>
      <w:r w:rsidRPr="002D2C13">
        <w:rPr>
          <w:rFonts w:ascii="Times New Roman" w:hAnsi="Times New Roman" w:cs="Times New Roman"/>
          <w:color w:val="auto"/>
          <w:sz w:val="21"/>
          <w:szCs w:val="21"/>
        </w:rPr>
        <w:t>（様式第１号）</w:t>
      </w:r>
      <w:r w:rsidRPr="002D2C13">
        <w:rPr>
          <w:rFonts w:ascii="Times New Roman" w:hAnsi="Times New Roman" w:cs="Times New Roman"/>
          <w:color w:val="auto"/>
          <w:sz w:val="21"/>
          <w:szCs w:val="21"/>
        </w:rPr>
        <w:t xml:space="preserve"> </w:t>
      </w:r>
      <w:r w:rsidRPr="002D2C13">
        <w:rPr>
          <w:rFonts w:ascii="Times New Roman" w:hAnsi="Times New Roman" w:cs="Times New Roman"/>
          <w:color w:val="auto"/>
          <w:sz w:val="21"/>
          <w:szCs w:val="21"/>
        </w:rPr>
        <w:t xml:space="preserve">　　　　　　　　　　　　　　　　　　　　　　　　　　　　　　　　　　　　　　　　　</w:t>
      </w:r>
      <w:r w:rsidRPr="002D2C13">
        <w:rPr>
          <w:rFonts w:ascii="Times New Roman" w:hAnsi="Times New Roman" w:cs="Times New Roman"/>
          <w:color w:val="auto"/>
          <w:sz w:val="21"/>
          <w:szCs w:val="21"/>
          <w:u w:val="single"/>
        </w:rPr>
        <w:t xml:space="preserve">受付番号　　　　　　</w:t>
      </w:r>
      <w:r w:rsidRPr="002D2C13">
        <w:rPr>
          <w:rFonts w:ascii="Times New Roman" w:hAnsi="Times New Roman" w:cs="Times New Roman"/>
          <w:color w:val="auto"/>
          <w:sz w:val="21"/>
          <w:szCs w:val="21"/>
          <w:u w:val="single"/>
        </w:rPr>
        <w:t xml:space="preserve"> </w:t>
      </w:r>
      <w:r w:rsidRPr="002D2C13">
        <w:rPr>
          <w:rFonts w:ascii="Times New Roman" w:hAnsi="Times New Roman" w:cs="Times New Roman"/>
          <w:color w:val="auto"/>
          <w:sz w:val="21"/>
          <w:szCs w:val="21"/>
          <w:u w:val="single"/>
        </w:rPr>
        <w:t xml:space="preserve">　　　</w:t>
      </w:r>
    </w:p>
    <w:p w14:paraId="2B884DA1" w14:textId="22E37223" w:rsidR="004C5F75" w:rsidRPr="002D2C13" w:rsidRDefault="00853E96" w:rsidP="004C5F75">
      <w:pPr>
        <w:pStyle w:val="Default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r w:rsidRPr="002D2C13">
        <w:rPr>
          <w:rFonts w:ascii="Times New Roman" w:hAnsi="Times New Roman" w:cs="Times New Roman"/>
          <w:color w:val="auto"/>
          <w:sz w:val="28"/>
          <w:szCs w:val="28"/>
        </w:rPr>
        <w:t>研究計画</w:t>
      </w:r>
      <w:r w:rsidRPr="002D2C13">
        <w:rPr>
          <w:rFonts w:ascii="Times New Roman" w:hAnsi="Times New Roman" w:cs="Times New Roman"/>
          <w:color w:val="auto"/>
          <w:sz w:val="28"/>
          <w:szCs w:val="28"/>
        </w:rPr>
        <w:t>(</w:t>
      </w:r>
      <w:r w:rsidRPr="002D2C13">
        <w:rPr>
          <w:rFonts w:ascii="Times New Roman" w:hAnsi="Times New Roman" w:cs="Times New Roman"/>
          <w:color w:val="auto"/>
          <w:sz w:val="28"/>
          <w:szCs w:val="28"/>
        </w:rPr>
        <w:t>変更</w:t>
      </w:r>
      <w:r w:rsidRPr="002D2C13">
        <w:rPr>
          <w:rFonts w:ascii="Times New Roman" w:hAnsi="Times New Roman" w:cs="Times New Roman"/>
          <w:color w:val="auto"/>
          <w:sz w:val="28"/>
          <w:szCs w:val="28"/>
        </w:rPr>
        <w:t>)</w:t>
      </w:r>
      <w:r w:rsidRPr="002D2C13">
        <w:rPr>
          <w:rFonts w:ascii="Times New Roman" w:hAnsi="Times New Roman" w:cs="Times New Roman"/>
          <w:color w:val="auto"/>
          <w:sz w:val="28"/>
          <w:szCs w:val="28"/>
        </w:rPr>
        <w:t>審査申請書</w:t>
      </w:r>
      <w:r w:rsidRPr="002D2C13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</w:p>
    <w:p w14:paraId="2716F102" w14:textId="2FE876DC" w:rsidR="004C5F75" w:rsidRPr="002D2C13" w:rsidRDefault="0000361C" w:rsidP="0000361C">
      <w:pPr>
        <w:pStyle w:val="Default"/>
        <w:ind w:left="5040" w:right="210"/>
        <w:jc w:val="right"/>
        <w:rPr>
          <w:rFonts w:ascii="Times New Roman" w:hAnsi="Times New Roman" w:cs="Times New Roman"/>
          <w:color w:val="auto"/>
          <w:sz w:val="21"/>
          <w:szCs w:val="21"/>
        </w:rPr>
      </w:pPr>
      <w:r w:rsidRPr="002D2C13">
        <w:rPr>
          <w:rFonts w:ascii="Times New Roman" w:hAnsi="Times New Roman" w:cs="Times New Roman"/>
          <w:color w:val="0070C0"/>
          <w:sz w:val="21"/>
          <w:szCs w:val="21"/>
        </w:rPr>
        <w:t>202</w:t>
      </w:r>
      <w:r w:rsidR="00181279" w:rsidRPr="002D2C13">
        <w:rPr>
          <w:rFonts w:ascii="Times New Roman" w:hAnsi="Times New Roman" w:cs="Times New Roman"/>
          <w:color w:val="0070C0"/>
          <w:sz w:val="21"/>
          <w:szCs w:val="21"/>
        </w:rPr>
        <w:t>4</w:t>
      </w:r>
      <w:r w:rsidR="00853E96" w:rsidRPr="002D2C13">
        <w:rPr>
          <w:rFonts w:ascii="Times New Roman" w:hAnsi="Times New Roman" w:cs="Times New Roman"/>
          <w:color w:val="auto"/>
          <w:sz w:val="21"/>
          <w:szCs w:val="21"/>
        </w:rPr>
        <w:t>年</w:t>
      </w:r>
      <w:r w:rsidR="000A4D95">
        <w:rPr>
          <w:rFonts w:ascii="Times New Roman" w:hAnsi="Times New Roman" w:cs="Times New Roman"/>
          <w:color w:val="0070C0"/>
          <w:sz w:val="21"/>
          <w:szCs w:val="21"/>
        </w:rPr>
        <w:t>4</w:t>
      </w:r>
      <w:r w:rsidR="00853E96" w:rsidRPr="002D2C13">
        <w:rPr>
          <w:rFonts w:ascii="Times New Roman" w:hAnsi="Times New Roman" w:cs="Times New Roman"/>
          <w:color w:val="auto"/>
          <w:sz w:val="21"/>
          <w:szCs w:val="21"/>
        </w:rPr>
        <w:t>月</w:t>
      </w:r>
      <w:r w:rsidR="00EA46E4" w:rsidRPr="002D2C13">
        <w:rPr>
          <w:rFonts w:ascii="Times New Roman" w:hAnsi="Times New Roman" w:cs="Times New Roman"/>
          <w:color w:val="0070C0"/>
          <w:sz w:val="21"/>
          <w:szCs w:val="21"/>
        </w:rPr>
        <w:t>１</w:t>
      </w:r>
      <w:r w:rsidR="00853E96" w:rsidRPr="002D2C13">
        <w:rPr>
          <w:rFonts w:ascii="Times New Roman" w:hAnsi="Times New Roman" w:cs="Times New Roman"/>
          <w:color w:val="auto"/>
          <w:sz w:val="21"/>
          <w:szCs w:val="21"/>
        </w:rPr>
        <w:t>日</w:t>
      </w:r>
      <w:r w:rsidR="00853E96" w:rsidRPr="002D2C13">
        <w:rPr>
          <w:rFonts w:ascii="Times New Roman" w:hAnsi="Times New Roman" w:cs="Times New Roman"/>
          <w:color w:val="auto"/>
          <w:sz w:val="21"/>
          <w:szCs w:val="21"/>
        </w:rPr>
        <w:t xml:space="preserve"> </w:t>
      </w:r>
    </w:p>
    <w:p w14:paraId="36289333" w14:textId="22E69A72" w:rsidR="0072301D" w:rsidRPr="002D2C13" w:rsidRDefault="009222EA" w:rsidP="004C5F75">
      <w:pPr>
        <w:pStyle w:val="Default"/>
        <w:jc w:val="both"/>
        <w:rPr>
          <w:rFonts w:ascii="Times New Roman" w:hAnsi="Times New Roman" w:cs="Times New Roman"/>
          <w:color w:val="auto"/>
          <w:sz w:val="21"/>
          <w:szCs w:val="21"/>
        </w:rPr>
      </w:pPr>
      <w:r w:rsidRPr="002D2C13">
        <w:rPr>
          <w:rFonts w:ascii="Times New Roman" w:hAnsi="Times New Roman" w:cs="Times New Roman"/>
          <w:noProof/>
          <w:color w:val="auto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6F07A2" wp14:editId="201F5DF1">
                <wp:simplePos x="0" y="0"/>
                <wp:positionH relativeFrom="column">
                  <wp:posOffset>4215034</wp:posOffset>
                </wp:positionH>
                <wp:positionV relativeFrom="paragraph">
                  <wp:posOffset>44162</wp:posOffset>
                </wp:positionV>
                <wp:extent cx="2044700" cy="448310"/>
                <wp:effectExtent l="0" t="0" r="12700" b="237490"/>
                <wp:wrapNone/>
                <wp:docPr id="2" name="吹き出し: 角を丸めた四角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4700" cy="448310"/>
                        </a:xfrm>
                        <a:prstGeom prst="wedgeRoundRectCallout">
                          <a:avLst>
                            <a:gd name="adj1" fmla="val -45954"/>
                            <a:gd name="adj2" fmla="val 93026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94D42B" w14:textId="148683C6" w:rsidR="00627325" w:rsidRDefault="00627325" w:rsidP="00627325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申請者は本学教</w:t>
                            </w:r>
                            <w:r w:rsidR="00181279" w:rsidRPr="00EB7473">
                              <w:rPr>
                                <w:rFonts w:hint="eastAsia"/>
                              </w:rPr>
                              <w:t>職</w:t>
                            </w:r>
                            <w:r>
                              <w:rPr>
                                <w:rFonts w:hint="eastAsia"/>
                              </w:rPr>
                              <w:t>員</w:t>
                            </w:r>
                            <w:r w:rsidR="00181279" w:rsidRPr="00A71164">
                              <w:rPr>
                                <w:rFonts w:hint="eastAsia"/>
                              </w:rPr>
                              <w:t>です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536F07A2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吹き出し: 角を丸めた四角形 2" o:spid="_x0000_s1027" type="#_x0000_t62" style="position:absolute;left:0;text-align:left;margin-left:331.9pt;margin-top:3.5pt;width:161pt;height:35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" adj="874,30894" fillcolor="white [3201]" strokecolor="black [3200]" strokeweight="2pt">
                <v:textbox inset="0,0,0,0">
                  <w:txbxContent>
                    <w:p w14:paraId="2294D42B" w14:textId="148683C6" w:rsidR="00627325" w:rsidRDefault="00627325" w:rsidP="00627325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申請者は本学教</w:t>
                      </w:r>
                      <w:r w:rsidR="00181279" w:rsidRPr="00EB7473">
                        <w:rPr>
                          <w:rFonts w:hint="eastAsia"/>
                        </w:rPr>
                        <w:t>職</w:t>
                      </w:r>
                      <w:r>
                        <w:rPr>
                          <w:rFonts w:hint="eastAsia"/>
                        </w:rPr>
                        <w:t>員</w:t>
                      </w:r>
                      <w:r w:rsidR="00181279" w:rsidRPr="00A71164">
                        <w:rPr>
                          <w:rFonts w:hint="eastAsia"/>
                        </w:rPr>
                        <w:t>です</w:t>
                      </w:r>
                    </w:p>
                  </w:txbxContent>
                </v:textbox>
              </v:shape>
            </w:pict>
          </mc:Fallback>
        </mc:AlternateContent>
      </w:r>
    </w:p>
    <w:p w14:paraId="4DA3CB37" w14:textId="35996A5E" w:rsidR="004C5F75" w:rsidRPr="002D2C13" w:rsidRDefault="00853E96" w:rsidP="004C5F75">
      <w:pPr>
        <w:pStyle w:val="Default"/>
        <w:jc w:val="both"/>
        <w:rPr>
          <w:rFonts w:ascii="Times New Roman" w:hAnsi="Times New Roman" w:cs="Times New Roman"/>
          <w:color w:val="auto"/>
          <w:sz w:val="21"/>
          <w:szCs w:val="21"/>
        </w:rPr>
      </w:pPr>
      <w:r w:rsidRPr="002D2C13">
        <w:rPr>
          <w:rFonts w:ascii="Times New Roman" w:hAnsi="Times New Roman" w:cs="Times New Roman"/>
          <w:color w:val="auto"/>
          <w:sz w:val="21"/>
          <w:szCs w:val="21"/>
        </w:rPr>
        <w:t>放送大学研究倫理委員会委員長　　殿</w:t>
      </w:r>
      <w:r w:rsidRPr="002D2C13">
        <w:rPr>
          <w:rFonts w:ascii="Times New Roman" w:hAnsi="Times New Roman" w:cs="Times New Roman"/>
          <w:color w:val="auto"/>
          <w:sz w:val="21"/>
          <w:szCs w:val="21"/>
        </w:rPr>
        <w:t xml:space="preserve"> </w:t>
      </w:r>
    </w:p>
    <w:p w14:paraId="1FB7E5F5" w14:textId="59927595" w:rsidR="0072301D" w:rsidRPr="002D2C13" w:rsidRDefault="001866B7" w:rsidP="004C5F75">
      <w:pPr>
        <w:pStyle w:val="Default"/>
        <w:ind w:left="5040"/>
        <w:jc w:val="both"/>
        <w:rPr>
          <w:rFonts w:ascii="Times New Roman" w:hAnsi="Times New Roman" w:cs="Times New Roman"/>
          <w:color w:val="auto"/>
          <w:sz w:val="21"/>
          <w:szCs w:val="21"/>
        </w:rPr>
      </w:pPr>
      <w:r w:rsidRPr="002D2C13">
        <w:rPr>
          <w:rFonts w:ascii="Times New Roman" w:hAnsi="Times New Roman" w:cs="Times New Roman"/>
          <w:noProof/>
          <w:color w:val="auto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9CC71CD" wp14:editId="662BDFE0">
                <wp:simplePos x="0" y="0"/>
                <wp:positionH relativeFrom="margin">
                  <wp:posOffset>-365592</wp:posOffset>
                </wp:positionH>
                <wp:positionV relativeFrom="paragraph">
                  <wp:posOffset>113174</wp:posOffset>
                </wp:positionV>
                <wp:extent cx="2199640" cy="853440"/>
                <wp:effectExtent l="0" t="0" r="10160" b="175260"/>
                <wp:wrapNone/>
                <wp:docPr id="1483419004" name="吹き出し: 角を丸めた四角形 14834190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9640" cy="853440"/>
                        </a:xfrm>
                        <a:prstGeom prst="wedgeRoundRectCallout">
                          <a:avLst>
                            <a:gd name="adj1" fmla="val 3363"/>
                            <a:gd name="adj2" fmla="val 67363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A78876" w14:textId="073B4171" w:rsidR="009222EA" w:rsidRPr="00EB7473" w:rsidRDefault="001866B7" w:rsidP="001866B7">
                            <w:pPr>
                              <w:adjustRightInd w:val="0"/>
                              <w:snapToGrid w:val="0"/>
                              <w:jc w:val="left"/>
                              <w:rPr>
                                <w:color w:val="FF0000"/>
                              </w:rPr>
                            </w:pPr>
                            <w:r w:rsidRPr="00EB7473">
                              <w:rPr>
                                <w:rFonts w:hint="eastAsia"/>
                                <w:color w:val="FF0000"/>
                              </w:rPr>
                              <w:t>申請者の氏名を含めてください．分担者かつ指導教員の場合は両方の欄に記載があっても結構です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39CC71CD" id="吹き出し: 角を丸めた四角形 1483419004" o:spid="_x0000_s1028" type="#_x0000_t62" style="position:absolute;left:0;text-align:left;margin-left:-28.8pt;margin-top:8.9pt;width:173.2pt;height:67.2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" adj="11526,25350" fillcolor="white [3201]" strokecolor="black [3200]" strokeweight="2pt">
                <v:textbox inset="0,0,0,0">
                  <w:txbxContent>
                    <w:p w14:paraId="2FA78876" w14:textId="073B4171" w:rsidR="009222EA" w:rsidRPr="00EB7473" w:rsidRDefault="001866B7" w:rsidP="001866B7">
                      <w:pPr>
                        <w:adjustRightInd w:val="0"/>
                        <w:snapToGrid w:val="0"/>
                        <w:jc w:val="left"/>
                        <w:rPr>
                          <w:color w:val="FF0000"/>
                        </w:rPr>
                      </w:pPr>
                      <w:r w:rsidRPr="00EB7473">
                        <w:rPr>
                          <w:rFonts w:hint="eastAsia"/>
                          <w:color w:val="FF0000"/>
                        </w:rPr>
                        <w:t>申請者の氏名を含めてください．分担者かつ指導教員の場合は両方の欄に記載があっても結構です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CFDADD6" w14:textId="6ECF09DA" w:rsidR="004C5F75" w:rsidRPr="002D2C13" w:rsidRDefault="00853E96" w:rsidP="004C5F75">
      <w:pPr>
        <w:pStyle w:val="Default"/>
        <w:ind w:left="5040"/>
        <w:jc w:val="both"/>
        <w:rPr>
          <w:rFonts w:ascii="Times New Roman" w:hAnsi="Times New Roman" w:cs="Times New Roman"/>
          <w:color w:val="auto"/>
          <w:sz w:val="21"/>
          <w:szCs w:val="21"/>
        </w:rPr>
      </w:pPr>
      <w:r w:rsidRPr="002D2C13">
        <w:rPr>
          <w:rFonts w:ascii="Times New Roman" w:hAnsi="Times New Roman" w:cs="Times New Roman"/>
          <w:color w:val="auto"/>
          <w:sz w:val="21"/>
          <w:szCs w:val="21"/>
        </w:rPr>
        <w:t>所　属</w:t>
      </w:r>
      <w:r w:rsidRPr="002D2C13">
        <w:rPr>
          <w:rFonts w:ascii="Times New Roman" w:hAnsi="Times New Roman" w:cs="Times New Roman"/>
          <w:color w:val="auto"/>
          <w:sz w:val="21"/>
          <w:szCs w:val="21"/>
        </w:rPr>
        <w:t xml:space="preserve"> </w:t>
      </w:r>
      <w:r w:rsidR="001D073D" w:rsidRPr="002D2C13">
        <w:rPr>
          <w:rFonts w:ascii="Times New Roman" w:hAnsi="Times New Roman" w:cs="Times New Roman"/>
          <w:color w:val="0070C0"/>
          <w:sz w:val="21"/>
          <w:szCs w:val="21"/>
        </w:rPr>
        <w:t>生活健康科学プログラム</w:t>
      </w:r>
    </w:p>
    <w:p w14:paraId="5B02CFAB" w14:textId="77777777" w:rsidR="004C5F75" w:rsidRPr="002D2C13" w:rsidRDefault="00853E96" w:rsidP="004C5F75">
      <w:pPr>
        <w:pStyle w:val="Default"/>
        <w:ind w:left="5040"/>
        <w:jc w:val="both"/>
        <w:rPr>
          <w:rFonts w:ascii="Times New Roman" w:hAnsi="Times New Roman" w:cs="Times New Roman"/>
          <w:color w:val="auto"/>
          <w:sz w:val="21"/>
          <w:szCs w:val="21"/>
        </w:rPr>
      </w:pPr>
      <w:r w:rsidRPr="002D2C13">
        <w:rPr>
          <w:rFonts w:ascii="Times New Roman" w:hAnsi="Times New Roman" w:cs="Times New Roman"/>
          <w:color w:val="auto"/>
          <w:sz w:val="21"/>
          <w:szCs w:val="21"/>
        </w:rPr>
        <w:t>職　名</w:t>
      </w:r>
      <w:r w:rsidRPr="002D2C13">
        <w:rPr>
          <w:rFonts w:ascii="Times New Roman" w:hAnsi="Times New Roman" w:cs="Times New Roman"/>
          <w:color w:val="auto"/>
          <w:sz w:val="21"/>
          <w:szCs w:val="21"/>
        </w:rPr>
        <w:t xml:space="preserve"> </w:t>
      </w:r>
      <w:r w:rsidR="001D073D" w:rsidRPr="002D2C13">
        <w:rPr>
          <w:rFonts w:ascii="Times New Roman" w:hAnsi="Times New Roman" w:cs="Times New Roman"/>
          <w:color w:val="0070C0"/>
          <w:sz w:val="21"/>
          <w:szCs w:val="21"/>
        </w:rPr>
        <w:t>教授</w:t>
      </w:r>
    </w:p>
    <w:p w14:paraId="15E5C6BD" w14:textId="6CF95A37" w:rsidR="00F60CCF" w:rsidRPr="002D2C13" w:rsidRDefault="00853E96" w:rsidP="004C5F75">
      <w:pPr>
        <w:pStyle w:val="Default"/>
        <w:ind w:left="5040"/>
        <w:jc w:val="both"/>
        <w:rPr>
          <w:rFonts w:ascii="Times New Roman" w:hAnsi="Times New Roman" w:cs="Times New Roman" w:hint="eastAsia"/>
          <w:color w:val="auto"/>
          <w:sz w:val="21"/>
          <w:szCs w:val="21"/>
        </w:rPr>
      </w:pPr>
      <w:r w:rsidRPr="002D2C13">
        <w:rPr>
          <w:rFonts w:ascii="Times New Roman" w:hAnsi="Times New Roman" w:cs="Times New Roman"/>
          <w:color w:val="auto"/>
          <w:sz w:val="21"/>
          <w:szCs w:val="21"/>
        </w:rPr>
        <w:t>申請者</w:t>
      </w:r>
      <w:r w:rsidRPr="002D2C13">
        <w:rPr>
          <w:rFonts w:ascii="Times New Roman" w:hAnsi="Times New Roman" w:cs="Times New Roman"/>
          <w:color w:val="auto"/>
          <w:sz w:val="21"/>
          <w:szCs w:val="21"/>
        </w:rPr>
        <w:t xml:space="preserve"> </w:t>
      </w:r>
      <w:r w:rsidR="001D073D" w:rsidRPr="002D2C13">
        <w:rPr>
          <w:rFonts w:ascii="Times New Roman" w:hAnsi="Times New Roman" w:cs="Times New Roman"/>
          <w:color w:val="0070C0"/>
          <w:sz w:val="21"/>
          <w:szCs w:val="21"/>
        </w:rPr>
        <w:t>放送　太郎</w:t>
      </w:r>
      <w:r w:rsidR="001D073D" w:rsidRPr="002D2C13">
        <w:rPr>
          <w:rFonts w:ascii="Times New Roman" w:hAnsi="Times New Roman" w:cs="Times New Roman"/>
          <w:color w:val="auto"/>
          <w:sz w:val="21"/>
          <w:szCs w:val="21"/>
        </w:rPr>
        <w:t xml:space="preserve">　</w:t>
      </w:r>
      <w:r w:rsidR="005B467C">
        <w:rPr>
          <w:rFonts w:ascii="Times New Roman" w:hAnsi="Times New Roman" w:cs="Times New Roman"/>
          <w:color w:val="auto"/>
          <w:sz w:val="21"/>
          <w:szCs w:val="21"/>
        </w:rPr>
        <w:t xml:space="preserve">　　　　　　</w:t>
      </w:r>
      <w:bookmarkStart w:id="0" w:name="_GoBack"/>
      <w:bookmarkEnd w:id="0"/>
    </w:p>
    <w:p w14:paraId="2B05FE8D" w14:textId="77777777" w:rsidR="003D58DC" w:rsidRPr="002D2C13" w:rsidRDefault="003D58DC" w:rsidP="003D58DC">
      <w:pPr>
        <w:pStyle w:val="Default"/>
        <w:jc w:val="both"/>
        <w:rPr>
          <w:rFonts w:ascii="Times New Roman" w:hAnsi="Times New Roman" w:cs="Times New Roman"/>
          <w:color w:val="auto"/>
          <w:sz w:val="21"/>
          <w:szCs w:val="21"/>
        </w:rPr>
      </w:pPr>
    </w:p>
    <w:p w14:paraId="2003426A" w14:textId="4FBCAFE8" w:rsidR="003D58DC" w:rsidRPr="002D2C13" w:rsidRDefault="003D58DC" w:rsidP="003D58DC">
      <w:pPr>
        <w:pStyle w:val="Default"/>
        <w:ind w:firstLineChars="200" w:firstLine="420"/>
        <w:jc w:val="both"/>
        <w:rPr>
          <w:rFonts w:ascii="Times New Roman" w:hAnsi="Times New Roman" w:cs="Times New Roman"/>
          <w:color w:val="auto"/>
          <w:sz w:val="21"/>
          <w:szCs w:val="21"/>
        </w:rPr>
      </w:pPr>
      <w:r w:rsidRPr="002D2C13">
        <w:rPr>
          <w:rFonts w:ascii="Times New Roman" w:hAnsi="Times New Roman" w:cs="Times New Roman"/>
          <w:color w:val="auto"/>
          <w:sz w:val="21"/>
          <w:szCs w:val="21"/>
        </w:rPr>
        <w:t>以下の研究</w:t>
      </w:r>
      <w:r w:rsidR="00316C55" w:rsidRPr="002D2C13">
        <w:rPr>
          <w:rFonts w:ascii="Times New Roman" w:hAnsi="Times New Roman" w:cs="Times New Roman"/>
          <w:color w:val="auto"/>
          <w:sz w:val="21"/>
          <w:szCs w:val="21"/>
        </w:rPr>
        <w:t>課題</w:t>
      </w:r>
      <w:r w:rsidRPr="002D2C13">
        <w:rPr>
          <w:rFonts w:ascii="Times New Roman" w:hAnsi="Times New Roman" w:cs="Times New Roman"/>
          <w:color w:val="auto"/>
          <w:sz w:val="21"/>
          <w:szCs w:val="21"/>
        </w:rPr>
        <w:t>について、</w:t>
      </w:r>
      <w:r w:rsidR="00316C55" w:rsidRPr="002D2C13">
        <w:rPr>
          <w:rFonts w:ascii="Times New Roman" w:hAnsi="Times New Roman" w:cs="Times New Roman"/>
          <w:color w:val="auto"/>
          <w:sz w:val="21"/>
          <w:szCs w:val="21"/>
        </w:rPr>
        <w:t>研究</w:t>
      </w:r>
      <w:r w:rsidRPr="002D2C13">
        <w:rPr>
          <w:rFonts w:ascii="Times New Roman" w:hAnsi="Times New Roman" w:cs="Times New Roman"/>
          <w:color w:val="auto"/>
          <w:sz w:val="21"/>
          <w:szCs w:val="21"/>
        </w:rPr>
        <w:t>倫理審査の申請をいたします。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263"/>
        <w:gridCol w:w="1134"/>
        <w:gridCol w:w="284"/>
        <w:gridCol w:w="1984"/>
        <w:gridCol w:w="709"/>
        <w:gridCol w:w="2686"/>
      </w:tblGrid>
      <w:tr w:rsidR="003D58DC" w:rsidRPr="002D2C13" w14:paraId="1C9FA491" w14:textId="77777777" w:rsidTr="000E7735">
        <w:tc>
          <w:tcPr>
            <w:tcW w:w="2263" w:type="dxa"/>
            <w:vAlign w:val="center"/>
          </w:tcPr>
          <w:p w14:paraId="38179228" w14:textId="77777777" w:rsidR="003D58DC" w:rsidRPr="002D2C13" w:rsidRDefault="00DE7F35" w:rsidP="00A604A4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研</w:t>
            </w:r>
            <w:r w:rsidR="000E7735"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</w:t>
            </w: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究</w:t>
            </w:r>
            <w:r w:rsidR="000E7735"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</w:t>
            </w:r>
            <w:r w:rsidR="003D58DC"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課</w:t>
            </w:r>
            <w:r w:rsidR="000E7735"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</w:t>
            </w:r>
            <w:r w:rsidR="003D58DC"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題</w:t>
            </w:r>
            <w:r w:rsidR="000E7735"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</w:t>
            </w:r>
            <w:r w:rsidR="003D58DC"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名</w:t>
            </w:r>
          </w:p>
        </w:tc>
        <w:tc>
          <w:tcPr>
            <w:tcW w:w="6797" w:type="dxa"/>
            <w:gridSpan w:val="5"/>
          </w:tcPr>
          <w:p w14:paraId="7B4EE477" w14:textId="77777777" w:rsidR="003D58DC" w:rsidRPr="002D2C13" w:rsidRDefault="001D073D" w:rsidP="003D58D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D2C13">
              <w:rPr>
                <w:rFonts w:ascii="Times New Roman" w:hAnsi="Times New Roman" w:cs="Times New Roman"/>
                <w:color w:val="0070C0"/>
                <w:sz w:val="21"/>
                <w:szCs w:val="21"/>
              </w:rPr>
              <w:t>歯科衛生士における禁煙指導の実態と関連要因の検討</w:t>
            </w:r>
          </w:p>
        </w:tc>
      </w:tr>
      <w:tr w:rsidR="003D58DC" w:rsidRPr="002D2C13" w14:paraId="7C4796DC" w14:textId="77777777" w:rsidTr="00E25FF4">
        <w:tc>
          <w:tcPr>
            <w:tcW w:w="2263" w:type="dxa"/>
            <w:vAlign w:val="center"/>
          </w:tcPr>
          <w:p w14:paraId="3379018E" w14:textId="77777777" w:rsidR="00FF1CFE" w:rsidRPr="002D2C13" w:rsidRDefault="00467AC8" w:rsidP="00A604A4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研</w:t>
            </w:r>
            <w:r w:rsidR="000E7735"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</w:t>
            </w: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究</w:t>
            </w:r>
            <w:r w:rsidR="000E7735"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</w:t>
            </w:r>
            <w:r w:rsidR="00316C55"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責</w:t>
            </w:r>
            <w:r w:rsidR="000E7735"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</w:t>
            </w:r>
            <w:r w:rsidR="00316C55"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任</w:t>
            </w:r>
            <w:r w:rsidR="000E7735"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</w:t>
            </w: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者</w:t>
            </w:r>
          </w:p>
          <w:p w14:paraId="443D64E0" w14:textId="77777777" w:rsidR="003D58DC" w:rsidRPr="002D2C13" w:rsidRDefault="000E7735" w:rsidP="00A604A4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（</w:t>
            </w:r>
            <w:r w:rsidR="00316C55"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所属・</w:t>
            </w:r>
            <w:r w:rsidR="00FF1CFE"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職名・</w:t>
            </w:r>
            <w:r w:rsidR="00316C55"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氏名</w:t>
            </w: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）</w:t>
            </w:r>
          </w:p>
        </w:tc>
        <w:tc>
          <w:tcPr>
            <w:tcW w:w="6797" w:type="dxa"/>
            <w:gridSpan w:val="5"/>
            <w:vAlign w:val="center"/>
          </w:tcPr>
          <w:p w14:paraId="21560697" w14:textId="1748955D" w:rsidR="001D073D" w:rsidRPr="00E25FF4" w:rsidRDefault="0000361C" w:rsidP="00E25FF4">
            <w:pPr>
              <w:pStyle w:val="Default"/>
              <w:jc w:val="both"/>
              <w:rPr>
                <w:rFonts w:ascii="Times New Roman" w:hAnsi="Times New Roman" w:cs="Times New Roman"/>
                <w:color w:val="0070C0"/>
                <w:sz w:val="21"/>
                <w:szCs w:val="21"/>
              </w:rPr>
            </w:pPr>
            <w:r w:rsidRPr="002D2C13">
              <w:rPr>
                <w:rFonts w:ascii="Times New Roman" w:hAnsi="Times New Roman" w:cs="Times New Roman"/>
                <w:color w:val="0070C0"/>
                <w:sz w:val="21"/>
                <w:szCs w:val="21"/>
              </w:rPr>
              <w:t>放送大学大学院生活健康科学プログラム・修士課程・幕張花子</w:t>
            </w:r>
          </w:p>
        </w:tc>
      </w:tr>
      <w:tr w:rsidR="003D58DC" w:rsidRPr="002D2C13" w14:paraId="177FA610" w14:textId="77777777" w:rsidTr="00E25FF4">
        <w:tc>
          <w:tcPr>
            <w:tcW w:w="2263" w:type="dxa"/>
            <w:vAlign w:val="center"/>
          </w:tcPr>
          <w:p w14:paraId="6173651D" w14:textId="1B3A26F7" w:rsidR="00FF1CFE" w:rsidRPr="002D2C13" w:rsidRDefault="003D58DC" w:rsidP="00A604A4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研</w:t>
            </w:r>
            <w:r w:rsidR="000E7735"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</w:t>
            </w: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究</w:t>
            </w:r>
            <w:r w:rsidR="000E7735"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</w:t>
            </w:r>
            <w:r w:rsidR="00FF1CFE"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分</w:t>
            </w:r>
            <w:r w:rsidR="000E7735"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</w:t>
            </w:r>
            <w:r w:rsidR="00FF1CFE"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担</w:t>
            </w:r>
            <w:r w:rsidR="000E7735"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</w:t>
            </w: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者</w:t>
            </w:r>
          </w:p>
          <w:p w14:paraId="22FAF8A8" w14:textId="623ED9AD" w:rsidR="003D58DC" w:rsidRPr="002D2C13" w:rsidRDefault="000E7735" w:rsidP="00A604A4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（</w:t>
            </w:r>
            <w:r w:rsidR="00316C55"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所属・</w:t>
            </w:r>
            <w:r w:rsidR="00FF1CFE"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職名・</w:t>
            </w:r>
            <w:r w:rsidR="00316C55"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氏名</w:t>
            </w: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）</w:t>
            </w:r>
          </w:p>
        </w:tc>
        <w:tc>
          <w:tcPr>
            <w:tcW w:w="6797" w:type="dxa"/>
            <w:gridSpan w:val="5"/>
            <w:vAlign w:val="center"/>
          </w:tcPr>
          <w:p w14:paraId="616C6C32" w14:textId="4059CCE7" w:rsidR="001D073D" w:rsidRPr="002D2C13" w:rsidRDefault="00CA24B9" w:rsidP="00E25FF4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D2C13">
              <w:rPr>
                <w:rFonts w:ascii="Times New Roman" w:hAnsi="Times New Roman" w:cs="Times New Roman"/>
                <w:color w:val="0070C0"/>
                <w:sz w:val="21"/>
                <w:szCs w:val="21"/>
              </w:rPr>
              <w:t>生活健康科学プログラム・教授・放送</w:t>
            </w:r>
            <w:r w:rsidR="00AC792B">
              <w:rPr>
                <w:rFonts w:ascii="Times New Roman" w:hAnsi="Times New Roman" w:cs="Times New Roman" w:hint="eastAsia"/>
                <w:color w:val="0070C0"/>
                <w:sz w:val="21"/>
                <w:szCs w:val="21"/>
              </w:rPr>
              <w:t>花子</w:t>
            </w:r>
          </w:p>
        </w:tc>
      </w:tr>
      <w:tr w:rsidR="00E25FF4" w:rsidRPr="002D2C13" w14:paraId="1F75D54D" w14:textId="77777777" w:rsidTr="00E25FF4">
        <w:tc>
          <w:tcPr>
            <w:tcW w:w="2263" w:type="dxa"/>
            <w:vAlign w:val="center"/>
          </w:tcPr>
          <w:p w14:paraId="3E7A2D39" w14:textId="3F5E2DC3" w:rsidR="00E25FF4" w:rsidRPr="009222EA" w:rsidRDefault="00E25FF4" w:rsidP="00E25FF4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9222EA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研</w:t>
            </w:r>
            <w:r w:rsidR="00010AF6" w:rsidRPr="009222EA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</w:t>
            </w:r>
            <w:r w:rsidRPr="009222EA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究</w:t>
            </w:r>
            <w:r w:rsidR="00010AF6" w:rsidRPr="009222EA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</w:t>
            </w:r>
            <w:r w:rsidRPr="009222EA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指</w:t>
            </w:r>
            <w:r w:rsidR="00010AF6" w:rsidRPr="009222EA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</w:t>
            </w:r>
            <w:r w:rsidRPr="009222EA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導</w:t>
            </w:r>
            <w:r w:rsidR="00010AF6" w:rsidRPr="009222EA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</w:t>
            </w:r>
            <w:r w:rsidRPr="009222EA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教</w:t>
            </w:r>
            <w:r w:rsidR="00010AF6" w:rsidRPr="009222EA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</w:t>
            </w:r>
            <w:r w:rsidRPr="009222EA">
              <w:rPr>
                <w:rFonts w:ascii="Times New Roman" w:hAnsi="Times New Roman" w:cs="Times New Roman" w:hint="eastAsia"/>
                <w:color w:val="auto"/>
                <w:sz w:val="21"/>
                <w:szCs w:val="21"/>
              </w:rPr>
              <w:t>員</w:t>
            </w:r>
          </w:p>
          <w:p w14:paraId="422E67A5" w14:textId="7025A917" w:rsidR="00E25FF4" w:rsidRPr="009222EA" w:rsidRDefault="00E25FF4" w:rsidP="00E25FF4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9222EA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（所属・職名・氏名）</w:t>
            </w:r>
          </w:p>
        </w:tc>
        <w:tc>
          <w:tcPr>
            <w:tcW w:w="6797" w:type="dxa"/>
            <w:gridSpan w:val="5"/>
            <w:vAlign w:val="center"/>
          </w:tcPr>
          <w:p w14:paraId="58206BF3" w14:textId="77777777" w:rsidR="00010AF6" w:rsidRPr="009222EA" w:rsidRDefault="00E25FF4" w:rsidP="00E25FF4">
            <w:pPr>
              <w:pStyle w:val="Default"/>
              <w:jc w:val="both"/>
              <w:rPr>
                <w:rFonts w:ascii="Times New Roman" w:hAnsi="Times New Roman" w:cs="Times New Roman"/>
                <w:color w:val="0070C0"/>
                <w:sz w:val="21"/>
                <w:szCs w:val="21"/>
              </w:rPr>
            </w:pPr>
            <w:r w:rsidRPr="009222EA">
              <w:rPr>
                <w:rFonts w:ascii="Times New Roman" w:hAnsi="Times New Roman" w:cs="Times New Roman"/>
                <w:color w:val="0070C0"/>
                <w:sz w:val="21"/>
                <w:szCs w:val="21"/>
              </w:rPr>
              <w:t>○○</w:t>
            </w:r>
            <w:r w:rsidRPr="009222EA">
              <w:rPr>
                <w:rFonts w:ascii="Times New Roman" w:hAnsi="Times New Roman" w:cs="Times New Roman"/>
                <w:color w:val="0070C0"/>
                <w:sz w:val="21"/>
                <w:szCs w:val="21"/>
              </w:rPr>
              <w:t>大学社会福祉学部・准教授・美浜若葉</w:t>
            </w:r>
            <w:r w:rsidR="00010AF6" w:rsidRPr="009222EA">
              <w:rPr>
                <w:rFonts w:ascii="Times New Roman" w:hAnsi="Times New Roman" w:cs="Times New Roman" w:hint="eastAsia"/>
                <w:color w:val="0070C0"/>
                <w:sz w:val="21"/>
                <w:szCs w:val="21"/>
              </w:rPr>
              <w:t>（研究指導担当教員）</w:t>
            </w:r>
          </w:p>
          <w:p w14:paraId="094B0E72" w14:textId="3B269B0B" w:rsidR="00AC792B" w:rsidRPr="009222EA" w:rsidRDefault="00AC792B" w:rsidP="00E25FF4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bookmarkStart w:id="1" w:name="_Hlk160547228"/>
            <w:r w:rsidRPr="009222EA">
              <w:rPr>
                <w:rFonts w:ascii="Times New Roman" w:hAnsi="Times New Roman" w:cs="Times New Roman" w:hint="eastAsia"/>
                <w:color w:val="0070C0"/>
                <w:sz w:val="21"/>
                <w:szCs w:val="21"/>
              </w:rPr>
              <w:t>生活健康科学プログラム・教授・放送太郎（研究指導責任教員）</w:t>
            </w:r>
            <w:bookmarkEnd w:id="1"/>
          </w:p>
        </w:tc>
      </w:tr>
      <w:tr w:rsidR="00203F23" w:rsidRPr="002D2C13" w14:paraId="1AF6687D" w14:textId="77777777" w:rsidTr="001D073D">
        <w:trPr>
          <w:trHeight w:val="337"/>
        </w:trPr>
        <w:tc>
          <w:tcPr>
            <w:tcW w:w="2263" w:type="dxa"/>
            <w:vMerge w:val="restart"/>
            <w:vAlign w:val="center"/>
          </w:tcPr>
          <w:p w14:paraId="17127CDF" w14:textId="77777777" w:rsidR="00203F23" w:rsidRPr="002D2C13" w:rsidRDefault="00203F23" w:rsidP="00A604A4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概</w:t>
            </w:r>
            <w:r w:rsidR="000E7735"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　　　　</w:t>
            </w: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要</w:t>
            </w:r>
          </w:p>
        </w:tc>
        <w:tc>
          <w:tcPr>
            <w:tcW w:w="6797" w:type="dxa"/>
            <w:gridSpan w:val="5"/>
            <w:tcBorders>
              <w:bottom w:val="nil"/>
            </w:tcBorders>
          </w:tcPr>
          <w:p w14:paraId="3B4D2E4F" w14:textId="77777777" w:rsidR="00203F23" w:rsidRPr="002D2C13" w:rsidRDefault="00203F23" w:rsidP="003D58D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（１）研究目的（対象者</w:t>
            </w:r>
            <w:r w:rsidR="00316C55"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の内容</w:t>
            </w: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を含む）</w:t>
            </w:r>
          </w:p>
        </w:tc>
      </w:tr>
      <w:tr w:rsidR="00203F23" w:rsidRPr="002D2C13" w14:paraId="2E9731A5" w14:textId="77777777" w:rsidTr="000E7735">
        <w:trPr>
          <w:trHeight w:val="2467"/>
        </w:trPr>
        <w:tc>
          <w:tcPr>
            <w:tcW w:w="2263" w:type="dxa"/>
            <w:vMerge/>
            <w:vAlign w:val="center"/>
          </w:tcPr>
          <w:p w14:paraId="7A134A70" w14:textId="77777777" w:rsidR="00203F23" w:rsidRPr="002D2C13" w:rsidRDefault="00203F23" w:rsidP="00A604A4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</w:p>
        </w:tc>
        <w:tc>
          <w:tcPr>
            <w:tcW w:w="6797" w:type="dxa"/>
            <w:gridSpan w:val="5"/>
            <w:tcBorders>
              <w:top w:val="nil"/>
            </w:tcBorders>
          </w:tcPr>
          <w:p w14:paraId="511BB262" w14:textId="2187B548" w:rsidR="00203F23" w:rsidRPr="002D2C13" w:rsidRDefault="001D073D" w:rsidP="003D58D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D2C13">
              <w:rPr>
                <w:rFonts w:ascii="Times New Roman" w:hAnsi="Times New Roman" w:cs="Times New Roman"/>
                <w:color w:val="0070C0"/>
                <w:sz w:val="21"/>
                <w:szCs w:val="21"/>
              </w:rPr>
              <w:t>東京都内の歯科衛生士を対象</w:t>
            </w:r>
            <w:r w:rsidR="002D2C13">
              <w:rPr>
                <w:rFonts w:ascii="Times New Roman" w:hAnsi="Times New Roman" w:cs="Times New Roman" w:hint="eastAsia"/>
                <w:color w:val="0070C0"/>
                <w:sz w:val="21"/>
                <w:szCs w:val="21"/>
              </w:rPr>
              <w:t>に</w:t>
            </w:r>
            <w:r w:rsidRPr="002D2C13">
              <w:rPr>
                <w:rFonts w:ascii="Times New Roman" w:hAnsi="Times New Roman" w:cs="Times New Roman"/>
                <w:color w:val="0070C0"/>
                <w:sz w:val="21"/>
                <w:szCs w:val="21"/>
              </w:rPr>
              <w:t>、臨床や行政</w:t>
            </w:r>
            <w:r w:rsidRPr="002D2C13">
              <w:rPr>
                <w:rFonts w:ascii="Times New Roman" w:hAnsi="Times New Roman" w:cs="Times New Roman"/>
                <w:color w:val="0070C0"/>
                <w:sz w:val="21"/>
                <w:szCs w:val="21"/>
              </w:rPr>
              <w:t>(</w:t>
            </w:r>
            <w:r w:rsidRPr="002D2C13">
              <w:rPr>
                <w:rFonts w:ascii="Times New Roman" w:hAnsi="Times New Roman" w:cs="Times New Roman"/>
                <w:color w:val="0070C0"/>
                <w:sz w:val="21"/>
                <w:szCs w:val="21"/>
              </w:rPr>
              <w:t>市区町村</w:t>
            </w:r>
            <w:r w:rsidRPr="002D2C13">
              <w:rPr>
                <w:rFonts w:ascii="Times New Roman" w:hAnsi="Times New Roman" w:cs="Times New Roman"/>
                <w:color w:val="0070C0"/>
                <w:sz w:val="21"/>
                <w:szCs w:val="21"/>
              </w:rPr>
              <w:t>)</w:t>
            </w:r>
            <w:r w:rsidRPr="002D2C13">
              <w:rPr>
                <w:rFonts w:ascii="Times New Roman" w:hAnsi="Times New Roman" w:cs="Times New Roman"/>
                <w:color w:val="0070C0"/>
                <w:sz w:val="21"/>
                <w:szCs w:val="21"/>
              </w:rPr>
              <w:t>等における歯科保健指導事業において、歯科衛生士が実際に行っている禁煙指導の実態を明らかにする。</w:t>
            </w:r>
            <w:r w:rsidR="002D2C13">
              <w:rPr>
                <w:rFonts w:ascii="Times New Roman" w:hAnsi="Times New Roman" w:cs="Times New Roman" w:hint="eastAsia"/>
                <w:color w:val="0070C0"/>
                <w:sz w:val="21"/>
                <w:szCs w:val="21"/>
              </w:rPr>
              <w:t>これをふまえ</w:t>
            </w:r>
            <w:r w:rsidRPr="002D2C13">
              <w:rPr>
                <w:rFonts w:ascii="Times New Roman" w:hAnsi="Times New Roman" w:cs="Times New Roman"/>
                <w:color w:val="0070C0"/>
                <w:sz w:val="21"/>
                <w:szCs w:val="21"/>
              </w:rPr>
              <w:t>、歯科衛生士養成校における基礎教育や卒後研修、職場や患者のモチベーション等</w:t>
            </w:r>
            <w:r w:rsidR="002D2C13">
              <w:rPr>
                <w:rFonts w:ascii="Times New Roman" w:hAnsi="Times New Roman" w:cs="Times New Roman" w:hint="eastAsia"/>
                <w:color w:val="0070C0"/>
                <w:sz w:val="21"/>
                <w:szCs w:val="21"/>
              </w:rPr>
              <w:t>といった</w:t>
            </w:r>
            <w:r w:rsidRPr="002D2C13">
              <w:rPr>
                <w:rFonts w:ascii="Times New Roman" w:hAnsi="Times New Roman" w:cs="Times New Roman"/>
                <w:color w:val="0070C0"/>
                <w:sz w:val="21"/>
                <w:szCs w:val="21"/>
              </w:rPr>
              <w:t>歯科衛生士を取り巻く環境的要因と</w:t>
            </w:r>
            <w:r w:rsidR="002D2C13">
              <w:rPr>
                <w:rFonts w:ascii="Times New Roman" w:hAnsi="Times New Roman" w:cs="Times New Roman" w:hint="eastAsia"/>
                <w:color w:val="0070C0"/>
                <w:sz w:val="21"/>
                <w:szCs w:val="21"/>
              </w:rPr>
              <w:t>、</w:t>
            </w:r>
            <w:r w:rsidR="002D2C13" w:rsidRPr="002D2C13">
              <w:rPr>
                <w:rFonts w:ascii="Times New Roman" w:hAnsi="Times New Roman" w:cs="Times New Roman"/>
                <w:color w:val="0070C0"/>
                <w:sz w:val="21"/>
                <w:szCs w:val="21"/>
              </w:rPr>
              <w:t>禁煙指導状況</w:t>
            </w:r>
            <w:r w:rsidRPr="002D2C13">
              <w:rPr>
                <w:rFonts w:ascii="Times New Roman" w:hAnsi="Times New Roman" w:cs="Times New Roman"/>
                <w:color w:val="0070C0"/>
                <w:sz w:val="21"/>
                <w:szCs w:val="21"/>
              </w:rPr>
              <w:t>の関連を明らかにすることを目的とする。</w:t>
            </w:r>
          </w:p>
        </w:tc>
      </w:tr>
      <w:tr w:rsidR="00AE774A" w:rsidRPr="002D2C13" w14:paraId="1F0673F8" w14:textId="77777777" w:rsidTr="00AE774A">
        <w:tc>
          <w:tcPr>
            <w:tcW w:w="2263" w:type="dxa"/>
            <w:vMerge/>
            <w:vAlign w:val="center"/>
          </w:tcPr>
          <w:p w14:paraId="79584AD3" w14:textId="77777777" w:rsidR="00AE774A" w:rsidRPr="002D2C13" w:rsidRDefault="00AE774A" w:rsidP="00A604A4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</w:p>
        </w:tc>
        <w:tc>
          <w:tcPr>
            <w:tcW w:w="1418" w:type="dxa"/>
            <w:gridSpan w:val="2"/>
            <w:tcBorders>
              <w:right w:val="nil"/>
            </w:tcBorders>
          </w:tcPr>
          <w:p w14:paraId="4B3B7038" w14:textId="77777777" w:rsidR="00AE774A" w:rsidRPr="002D2C13" w:rsidRDefault="00AE774A" w:rsidP="003D58D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（２）研究期間</w:t>
            </w:r>
          </w:p>
        </w:tc>
        <w:tc>
          <w:tcPr>
            <w:tcW w:w="5379" w:type="dxa"/>
            <w:gridSpan w:val="3"/>
            <w:tcBorders>
              <w:left w:val="nil"/>
            </w:tcBorders>
          </w:tcPr>
          <w:p w14:paraId="424D0004" w14:textId="491B8F9A" w:rsidR="00AE774A" w:rsidRPr="002D2C13" w:rsidRDefault="00AE774A" w:rsidP="00AE774A">
            <w:pPr>
              <w:pStyle w:val="Default"/>
              <w:ind w:firstLineChars="100" w:firstLine="210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研究倫理委員会承認後</w:t>
            </w: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～</w:t>
            </w:r>
            <w:r w:rsidR="001D073D" w:rsidRPr="002D2C13">
              <w:rPr>
                <w:rFonts w:ascii="Times New Roman" w:hAnsi="Times New Roman" w:cs="Times New Roman"/>
                <w:color w:val="0070C0"/>
                <w:sz w:val="21"/>
                <w:szCs w:val="21"/>
              </w:rPr>
              <w:t>202</w:t>
            </w:r>
            <w:r w:rsidR="002D2C13" w:rsidRPr="002D2C13">
              <w:rPr>
                <w:rFonts w:ascii="Times New Roman" w:hAnsi="Times New Roman" w:cs="Times New Roman"/>
                <w:color w:val="0070C0"/>
                <w:sz w:val="21"/>
                <w:szCs w:val="21"/>
              </w:rPr>
              <w:t>6</w:t>
            </w: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年</w:t>
            </w:r>
            <w:r w:rsidR="001D073D" w:rsidRPr="002D2C13">
              <w:rPr>
                <w:rFonts w:ascii="Times New Roman" w:hAnsi="Times New Roman" w:cs="Times New Roman"/>
                <w:color w:val="0070C0"/>
                <w:sz w:val="21"/>
                <w:szCs w:val="21"/>
              </w:rPr>
              <w:t>３</w:t>
            </w: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月</w:t>
            </w:r>
            <w:r w:rsidR="001D073D" w:rsidRPr="002D2C13">
              <w:rPr>
                <w:rFonts w:ascii="Times New Roman" w:hAnsi="Times New Roman" w:cs="Times New Roman"/>
                <w:color w:val="0070C0"/>
                <w:sz w:val="21"/>
                <w:szCs w:val="21"/>
              </w:rPr>
              <w:t>３１</w:t>
            </w: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日</w:t>
            </w:r>
          </w:p>
        </w:tc>
      </w:tr>
      <w:tr w:rsidR="00067313" w:rsidRPr="002D2C13" w14:paraId="46921F99" w14:textId="77777777" w:rsidTr="000E7735">
        <w:trPr>
          <w:trHeight w:val="240"/>
        </w:trPr>
        <w:tc>
          <w:tcPr>
            <w:tcW w:w="2263" w:type="dxa"/>
            <w:vMerge w:val="restart"/>
            <w:vAlign w:val="center"/>
          </w:tcPr>
          <w:p w14:paraId="559BB4C1" w14:textId="77777777" w:rsidR="000E7735" w:rsidRPr="002D2C13" w:rsidRDefault="00316C55" w:rsidP="00A604A4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本申請</w:t>
            </w:r>
            <w:r w:rsidR="00067313"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に関する</w:t>
            </w:r>
          </w:p>
          <w:p w14:paraId="51722AC7" w14:textId="77777777" w:rsidR="00067313" w:rsidRPr="002D2C13" w:rsidRDefault="00316C55" w:rsidP="00A604A4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学内</w:t>
            </w:r>
            <w:r w:rsidR="00067313"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問合せ先</w:t>
            </w:r>
          </w:p>
        </w:tc>
        <w:tc>
          <w:tcPr>
            <w:tcW w:w="1134" w:type="dxa"/>
            <w:tcBorders>
              <w:right w:val="nil"/>
            </w:tcBorders>
          </w:tcPr>
          <w:p w14:paraId="23DFE5E4" w14:textId="77777777" w:rsidR="00067313" w:rsidRPr="002D2C13" w:rsidRDefault="00316C55" w:rsidP="003D58D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氏</w:t>
            </w:r>
            <w:r w:rsidR="00AF514E"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　　　</w:t>
            </w: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名</w:t>
            </w:r>
          </w:p>
        </w:tc>
        <w:tc>
          <w:tcPr>
            <w:tcW w:w="5663" w:type="dxa"/>
            <w:gridSpan w:val="4"/>
            <w:tcBorders>
              <w:left w:val="nil"/>
            </w:tcBorders>
          </w:tcPr>
          <w:p w14:paraId="5F832E3F" w14:textId="77777777" w:rsidR="00067313" w:rsidRPr="002D2C13" w:rsidRDefault="001D073D" w:rsidP="003D58D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D566F9">
              <w:rPr>
                <w:rFonts w:ascii="Times New Roman" w:hAnsi="Times New Roman" w:cs="Times New Roman"/>
                <w:color w:val="0070C0"/>
                <w:sz w:val="21"/>
                <w:szCs w:val="21"/>
              </w:rPr>
              <w:t>放送太郎</w:t>
            </w:r>
          </w:p>
        </w:tc>
      </w:tr>
      <w:tr w:rsidR="00067313" w:rsidRPr="002D2C13" w14:paraId="0AEF3873" w14:textId="77777777" w:rsidTr="000E7735">
        <w:trPr>
          <w:trHeight w:val="240"/>
        </w:trPr>
        <w:tc>
          <w:tcPr>
            <w:tcW w:w="2263" w:type="dxa"/>
            <w:vMerge/>
            <w:vAlign w:val="center"/>
          </w:tcPr>
          <w:p w14:paraId="6ED2FBF5" w14:textId="77777777" w:rsidR="00067313" w:rsidRPr="002D2C13" w:rsidRDefault="00067313" w:rsidP="00A604A4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</w:p>
        </w:tc>
        <w:tc>
          <w:tcPr>
            <w:tcW w:w="1134" w:type="dxa"/>
            <w:tcBorders>
              <w:right w:val="nil"/>
            </w:tcBorders>
          </w:tcPr>
          <w:p w14:paraId="2F18DBDE" w14:textId="77777777" w:rsidR="00067313" w:rsidRPr="002D2C13" w:rsidRDefault="00067313" w:rsidP="003D58D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研</w:t>
            </w:r>
            <w:r w:rsidR="00AF514E"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究</w:t>
            </w:r>
            <w:r w:rsidR="00AF514E"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 xml:space="preserve"> </w:t>
            </w: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室</w:t>
            </w:r>
          </w:p>
        </w:tc>
        <w:tc>
          <w:tcPr>
            <w:tcW w:w="5663" w:type="dxa"/>
            <w:gridSpan w:val="4"/>
            <w:tcBorders>
              <w:left w:val="nil"/>
            </w:tcBorders>
          </w:tcPr>
          <w:p w14:paraId="67B7A2D8" w14:textId="77777777" w:rsidR="00067313" w:rsidRPr="002D2C13" w:rsidRDefault="001D073D" w:rsidP="003D58D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D566F9">
              <w:rPr>
                <w:rFonts w:ascii="Times New Roman" w:hAnsi="Times New Roman" w:cs="Times New Roman"/>
                <w:color w:val="0070C0"/>
                <w:sz w:val="21"/>
                <w:szCs w:val="21"/>
              </w:rPr>
              <w:t>放送・研究棟</w:t>
            </w:r>
            <w:r w:rsidRPr="00D566F9">
              <w:rPr>
                <w:rFonts w:ascii="Times New Roman" w:hAnsi="Times New Roman" w:cs="Times New Roman"/>
                <w:color w:val="0070C0"/>
                <w:sz w:val="21"/>
                <w:szCs w:val="21"/>
              </w:rPr>
              <w:t>607</w:t>
            </w:r>
          </w:p>
        </w:tc>
      </w:tr>
      <w:tr w:rsidR="00067313" w:rsidRPr="002D2C13" w14:paraId="2B591095" w14:textId="77777777" w:rsidTr="00AE774A">
        <w:trPr>
          <w:trHeight w:val="180"/>
        </w:trPr>
        <w:tc>
          <w:tcPr>
            <w:tcW w:w="2263" w:type="dxa"/>
            <w:vMerge/>
            <w:vAlign w:val="center"/>
          </w:tcPr>
          <w:p w14:paraId="1655508C" w14:textId="77777777" w:rsidR="00067313" w:rsidRPr="002D2C13" w:rsidRDefault="00067313" w:rsidP="00A604A4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</w:p>
        </w:tc>
        <w:tc>
          <w:tcPr>
            <w:tcW w:w="1134" w:type="dxa"/>
            <w:tcBorders>
              <w:right w:val="nil"/>
            </w:tcBorders>
          </w:tcPr>
          <w:p w14:paraId="61FFCA3F" w14:textId="77777777" w:rsidR="00067313" w:rsidRPr="002D2C13" w:rsidRDefault="00067313" w:rsidP="00067313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電話番号</w:t>
            </w:r>
          </w:p>
        </w:tc>
        <w:tc>
          <w:tcPr>
            <w:tcW w:w="2268" w:type="dxa"/>
            <w:gridSpan w:val="2"/>
            <w:tcBorders>
              <w:left w:val="nil"/>
            </w:tcBorders>
          </w:tcPr>
          <w:p w14:paraId="2CFEC65A" w14:textId="77777777" w:rsidR="00067313" w:rsidRPr="002D2C13" w:rsidRDefault="001D073D" w:rsidP="00067313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D566F9">
              <w:rPr>
                <w:rFonts w:ascii="Times New Roman" w:hAnsi="Times New Roman" w:cs="Times New Roman"/>
                <w:color w:val="0070C0"/>
                <w:sz w:val="21"/>
                <w:szCs w:val="21"/>
              </w:rPr>
              <w:t>043-298-4×××</w:t>
            </w:r>
          </w:p>
        </w:tc>
        <w:tc>
          <w:tcPr>
            <w:tcW w:w="709" w:type="dxa"/>
            <w:tcBorders>
              <w:right w:val="nil"/>
            </w:tcBorders>
          </w:tcPr>
          <w:p w14:paraId="450C4103" w14:textId="77777777" w:rsidR="00067313" w:rsidRPr="002D2C13" w:rsidRDefault="00067313" w:rsidP="003D58D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ＦＡＸ</w:t>
            </w:r>
          </w:p>
        </w:tc>
        <w:tc>
          <w:tcPr>
            <w:tcW w:w="2686" w:type="dxa"/>
            <w:tcBorders>
              <w:left w:val="nil"/>
            </w:tcBorders>
          </w:tcPr>
          <w:p w14:paraId="0226F386" w14:textId="77777777" w:rsidR="00067313" w:rsidRPr="002D2C13" w:rsidRDefault="001D073D" w:rsidP="003D58D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D566F9">
              <w:rPr>
                <w:rFonts w:ascii="Times New Roman" w:hAnsi="Times New Roman" w:cs="Times New Roman"/>
                <w:color w:val="0070C0"/>
                <w:sz w:val="21"/>
                <w:szCs w:val="21"/>
              </w:rPr>
              <w:t>043-298-4×××</w:t>
            </w:r>
          </w:p>
        </w:tc>
      </w:tr>
      <w:tr w:rsidR="00067313" w:rsidRPr="002D2C13" w14:paraId="4E83BECC" w14:textId="77777777" w:rsidTr="000E7735">
        <w:trPr>
          <w:trHeight w:val="180"/>
        </w:trPr>
        <w:tc>
          <w:tcPr>
            <w:tcW w:w="2263" w:type="dxa"/>
            <w:vMerge/>
            <w:vAlign w:val="center"/>
          </w:tcPr>
          <w:p w14:paraId="12DDE0C0" w14:textId="77777777" w:rsidR="00067313" w:rsidRPr="002D2C13" w:rsidRDefault="00067313" w:rsidP="00A604A4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</w:p>
        </w:tc>
        <w:tc>
          <w:tcPr>
            <w:tcW w:w="1134" w:type="dxa"/>
            <w:tcBorders>
              <w:right w:val="nil"/>
            </w:tcBorders>
          </w:tcPr>
          <w:p w14:paraId="6503EE34" w14:textId="77777777" w:rsidR="00067313" w:rsidRPr="002D2C13" w:rsidRDefault="00067313" w:rsidP="0070277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ＭＡＩＬ</w:t>
            </w:r>
          </w:p>
        </w:tc>
        <w:tc>
          <w:tcPr>
            <w:tcW w:w="5663" w:type="dxa"/>
            <w:gridSpan w:val="4"/>
            <w:tcBorders>
              <w:left w:val="nil"/>
            </w:tcBorders>
          </w:tcPr>
          <w:p w14:paraId="62D63387" w14:textId="77777777" w:rsidR="00067313" w:rsidRPr="002D2C13" w:rsidRDefault="001D073D" w:rsidP="003D58D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D566F9">
              <w:rPr>
                <w:rFonts w:ascii="Times New Roman" w:hAnsi="Times New Roman" w:cs="Times New Roman"/>
                <w:color w:val="0070C0"/>
                <w:sz w:val="21"/>
                <w:szCs w:val="21"/>
              </w:rPr>
              <w:t>××</w:t>
            </w:r>
            <w:r w:rsidRPr="00D566F9">
              <w:rPr>
                <w:rFonts w:ascii="Times New Roman" w:hAnsi="Times New Roman" w:cs="Times New Roman"/>
                <w:color w:val="0070C0"/>
                <w:sz w:val="21"/>
                <w:szCs w:val="21"/>
              </w:rPr>
              <w:t>＠</w:t>
            </w:r>
            <w:r w:rsidRPr="00D566F9">
              <w:rPr>
                <w:rFonts w:ascii="Times New Roman" w:hAnsi="Times New Roman" w:cs="Times New Roman"/>
                <w:color w:val="0070C0"/>
                <w:sz w:val="21"/>
                <w:szCs w:val="21"/>
              </w:rPr>
              <w:t>ouj.ac.jp</w:t>
            </w:r>
          </w:p>
        </w:tc>
      </w:tr>
      <w:tr w:rsidR="000E7735" w:rsidRPr="002D2C13" w14:paraId="44B7D581" w14:textId="77777777" w:rsidTr="000E7735">
        <w:trPr>
          <w:trHeight w:val="1450"/>
        </w:trPr>
        <w:tc>
          <w:tcPr>
            <w:tcW w:w="2263" w:type="dxa"/>
            <w:vAlign w:val="center"/>
          </w:tcPr>
          <w:p w14:paraId="2F3B8282" w14:textId="77777777" w:rsidR="000E7735" w:rsidRPr="002D2C13" w:rsidRDefault="000E7735" w:rsidP="00A604A4">
            <w:pPr>
              <w:pStyle w:val="Default"/>
              <w:jc w:val="center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  <w:r w:rsidRPr="002D2C13">
              <w:rPr>
                <w:rFonts w:ascii="Times New Roman" w:hAnsi="Times New Roman" w:cs="Times New Roman"/>
                <w:color w:val="auto"/>
                <w:sz w:val="21"/>
                <w:szCs w:val="21"/>
              </w:rPr>
              <w:t>そ　　の　　他</w:t>
            </w:r>
          </w:p>
        </w:tc>
        <w:tc>
          <w:tcPr>
            <w:tcW w:w="6797" w:type="dxa"/>
            <w:gridSpan w:val="5"/>
          </w:tcPr>
          <w:p w14:paraId="190A8C5F" w14:textId="77777777" w:rsidR="000E7735" w:rsidRPr="002D2C13" w:rsidRDefault="000E7735" w:rsidP="003D58D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sz w:val="21"/>
                <w:szCs w:val="21"/>
              </w:rPr>
            </w:pPr>
          </w:p>
        </w:tc>
      </w:tr>
    </w:tbl>
    <w:p w14:paraId="5B868A28" w14:textId="77777777" w:rsidR="0072301D" w:rsidRPr="002D2C13" w:rsidRDefault="0072301D" w:rsidP="004650B3">
      <w:pPr>
        <w:widowControl/>
        <w:jc w:val="left"/>
        <w:rPr>
          <w:rFonts w:ascii="Times New Roman" w:eastAsia="ＭＳ ゴシック" w:hAnsi="Times New Roman" w:cs="Times New Roman"/>
          <w:spacing w:val="20"/>
          <w:kern w:val="0"/>
          <w:sz w:val="24"/>
          <w:szCs w:val="24"/>
        </w:rPr>
      </w:pPr>
    </w:p>
    <w:sectPr w:rsidR="0072301D" w:rsidRPr="002D2C13" w:rsidSect="006D49E0">
      <w:pgSz w:w="11906" w:h="16838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E69386" w14:textId="77777777" w:rsidR="006D49E0" w:rsidRDefault="006D49E0" w:rsidP="0073321F">
      <w:r>
        <w:separator/>
      </w:r>
    </w:p>
  </w:endnote>
  <w:endnote w:type="continuationSeparator" w:id="0">
    <w:p w14:paraId="5BF5B5BC" w14:textId="77777777" w:rsidR="006D49E0" w:rsidRDefault="006D49E0" w:rsidP="007332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DA91A2" w14:textId="77777777" w:rsidR="006D49E0" w:rsidRDefault="006D49E0" w:rsidP="0073321F">
      <w:r>
        <w:separator/>
      </w:r>
    </w:p>
  </w:footnote>
  <w:footnote w:type="continuationSeparator" w:id="0">
    <w:p w14:paraId="7073F54B" w14:textId="77777777" w:rsidR="006D49E0" w:rsidRDefault="006D49E0" w:rsidP="0073321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K3tDAwsTAzMDQwMLRQ0lEKTi0uzszPAykwrgUAz2cKKywAAAA="/>
  </w:docVars>
  <w:rsids>
    <w:rsidRoot w:val="00190FC0"/>
    <w:rsid w:val="0000273B"/>
    <w:rsid w:val="000028EA"/>
    <w:rsid w:val="0000361C"/>
    <w:rsid w:val="000044CA"/>
    <w:rsid w:val="000061ED"/>
    <w:rsid w:val="00010AF6"/>
    <w:rsid w:val="00011AF1"/>
    <w:rsid w:val="00011C3E"/>
    <w:rsid w:val="00012363"/>
    <w:rsid w:val="000126A8"/>
    <w:rsid w:val="000136CE"/>
    <w:rsid w:val="00013CD0"/>
    <w:rsid w:val="00014317"/>
    <w:rsid w:val="00014683"/>
    <w:rsid w:val="00017728"/>
    <w:rsid w:val="00020B9D"/>
    <w:rsid w:val="000219C1"/>
    <w:rsid w:val="00022D60"/>
    <w:rsid w:val="00022F7E"/>
    <w:rsid w:val="0002537C"/>
    <w:rsid w:val="00025BA3"/>
    <w:rsid w:val="00025FC2"/>
    <w:rsid w:val="00027075"/>
    <w:rsid w:val="000276E2"/>
    <w:rsid w:val="00027F24"/>
    <w:rsid w:val="0003020A"/>
    <w:rsid w:val="000335E3"/>
    <w:rsid w:val="00034402"/>
    <w:rsid w:val="00036DE0"/>
    <w:rsid w:val="00036EBF"/>
    <w:rsid w:val="00037AD4"/>
    <w:rsid w:val="00037D20"/>
    <w:rsid w:val="00042C24"/>
    <w:rsid w:val="0004340D"/>
    <w:rsid w:val="0004436D"/>
    <w:rsid w:val="000456A1"/>
    <w:rsid w:val="00047BFF"/>
    <w:rsid w:val="000503F3"/>
    <w:rsid w:val="000538E0"/>
    <w:rsid w:val="00056234"/>
    <w:rsid w:val="0005664C"/>
    <w:rsid w:val="00057E55"/>
    <w:rsid w:val="00062079"/>
    <w:rsid w:val="00065352"/>
    <w:rsid w:val="00065E73"/>
    <w:rsid w:val="0006606D"/>
    <w:rsid w:val="00067313"/>
    <w:rsid w:val="00070B41"/>
    <w:rsid w:val="000719CE"/>
    <w:rsid w:val="0007200B"/>
    <w:rsid w:val="00074605"/>
    <w:rsid w:val="00075934"/>
    <w:rsid w:val="0008095D"/>
    <w:rsid w:val="00082A00"/>
    <w:rsid w:val="00082F2B"/>
    <w:rsid w:val="000864C4"/>
    <w:rsid w:val="000866FD"/>
    <w:rsid w:val="0008676F"/>
    <w:rsid w:val="00086D53"/>
    <w:rsid w:val="000876AB"/>
    <w:rsid w:val="00090593"/>
    <w:rsid w:val="00090F3E"/>
    <w:rsid w:val="00092537"/>
    <w:rsid w:val="00095403"/>
    <w:rsid w:val="0009772D"/>
    <w:rsid w:val="000A2841"/>
    <w:rsid w:val="000A2C2A"/>
    <w:rsid w:val="000A4D95"/>
    <w:rsid w:val="000A5343"/>
    <w:rsid w:val="000A7A83"/>
    <w:rsid w:val="000A7EE9"/>
    <w:rsid w:val="000B0C92"/>
    <w:rsid w:val="000B1239"/>
    <w:rsid w:val="000B139F"/>
    <w:rsid w:val="000B2107"/>
    <w:rsid w:val="000B3AA8"/>
    <w:rsid w:val="000B4B46"/>
    <w:rsid w:val="000B7E4B"/>
    <w:rsid w:val="000C1698"/>
    <w:rsid w:val="000C344E"/>
    <w:rsid w:val="000C389D"/>
    <w:rsid w:val="000C4993"/>
    <w:rsid w:val="000C4A1F"/>
    <w:rsid w:val="000C68B5"/>
    <w:rsid w:val="000C7F60"/>
    <w:rsid w:val="000D083C"/>
    <w:rsid w:val="000D0CEA"/>
    <w:rsid w:val="000D3BB2"/>
    <w:rsid w:val="000E0021"/>
    <w:rsid w:val="000E20CC"/>
    <w:rsid w:val="000E5809"/>
    <w:rsid w:val="000E6939"/>
    <w:rsid w:val="000E7735"/>
    <w:rsid w:val="000E7E76"/>
    <w:rsid w:val="000F0608"/>
    <w:rsid w:val="000F0C50"/>
    <w:rsid w:val="000F133B"/>
    <w:rsid w:val="000F1587"/>
    <w:rsid w:val="000F58F2"/>
    <w:rsid w:val="000F62F5"/>
    <w:rsid w:val="000F7E63"/>
    <w:rsid w:val="00102266"/>
    <w:rsid w:val="0010307C"/>
    <w:rsid w:val="00104F56"/>
    <w:rsid w:val="00110402"/>
    <w:rsid w:val="00112B06"/>
    <w:rsid w:val="00113001"/>
    <w:rsid w:val="00113AD4"/>
    <w:rsid w:val="00113B1C"/>
    <w:rsid w:val="00113DE0"/>
    <w:rsid w:val="00117140"/>
    <w:rsid w:val="001201A2"/>
    <w:rsid w:val="00121CCB"/>
    <w:rsid w:val="00122E11"/>
    <w:rsid w:val="00124496"/>
    <w:rsid w:val="001250C3"/>
    <w:rsid w:val="0012528B"/>
    <w:rsid w:val="0012636F"/>
    <w:rsid w:val="00126A41"/>
    <w:rsid w:val="00130344"/>
    <w:rsid w:val="001336DE"/>
    <w:rsid w:val="001344C7"/>
    <w:rsid w:val="001358A9"/>
    <w:rsid w:val="00136544"/>
    <w:rsid w:val="00142B33"/>
    <w:rsid w:val="00144941"/>
    <w:rsid w:val="0014561E"/>
    <w:rsid w:val="0015046D"/>
    <w:rsid w:val="00153D21"/>
    <w:rsid w:val="00154306"/>
    <w:rsid w:val="00155ECE"/>
    <w:rsid w:val="001567C9"/>
    <w:rsid w:val="00160402"/>
    <w:rsid w:val="00161076"/>
    <w:rsid w:val="00162830"/>
    <w:rsid w:val="00163622"/>
    <w:rsid w:val="00163EAF"/>
    <w:rsid w:val="00165BBC"/>
    <w:rsid w:val="00165F81"/>
    <w:rsid w:val="0016722D"/>
    <w:rsid w:val="001711A9"/>
    <w:rsid w:val="00171E12"/>
    <w:rsid w:val="00173E5B"/>
    <w:rsid w:val="001745DA"/>
    <w:rsid w:val="00175360"/>
    <w:rsid w:val="00175EF7"/>
    <w:rsid w:val="001771A5"/>
    <w:rsid w:val="001774BE"/>
    <w:rsid w:val="00181279"/>
    <w:rsid w:val="00181B04"/>
    <w:rsid w:val="00182C64"/>
    <w:rsid w:val="001846F8"/>
    <w:rsid w:val="00184AC0"/>
    <w:rsid w:val="001866B7"/>
    <w:rsid w:val="00186838"/>
    <w:rsid w:val="0019038C"/>
    <w:rsid w:val="00190FC0"/>
    <w:rsid w:val="0019129D"/>
    <w:rsid w:val="001918F3"/>
    <w:rsid w:val="001924CA"/>
    <w:rsid w:val="001928C0"/>
    <w:rsid w:val="001951A8"/>
    <w:rsid w:val="00195F56"/>
    <w:rsid w:val="00196C7A"/>
    <w:rsid w:val="00196E33"/>
    <w:rsid w:val="001A00E6"/>
    <w:rsid w:val="001A08ED"/>
    <w:rsid w:val="001A29E1"/>
    <w:rsid w:val="001A29EF"/>
    <w:rsid w:val="001A57FF"/>
    <w:rsid w:val="001B15AF"/>
    <w:rsid w:val="001B1FB6"/>
    <w:rsid w:val="001B2595"/>
    <w:rsid w:val="001B4E0C"/>
    <w:rsid w:val="001B5936"/>
    <w:rsid w:val="001B6ACF"/>
    <w:rsid w:val="001B7365"/>
    <w:rsid w:val="001C04EC"/>
    <w:rsid w:val="001C14B4"/>
    <w:rsid w:val="001C15BD"/>
    <w:rsid w:val="001C1DC2"/>
    <w:rsid w:val="001C3E82"/>
    <w:rsid w:val="001C66AA"/>
    <w:rsid w:val="001C6C87"/>
    <w:rsid w:val="001D0678"/>
    <w:rsid w:val="001D073D"/>
    <w:rsid w:val="001D08F9"/>
    <w:rsid w:val="001D099E"/>
    <w:rsid w:val="001D0D6A"/>
    <w:rsid w:val="001D18AD"/>
    <w:rsid w:val="001D1929"/>
    <w:rsid w:val="001D2958"/>
    <w:rsid w:val="001D2A08"/>
    <w:rsid w:val="001D399C"/>
    <w:rsid w:val="001D535B"/>
    <w:rsid w:val="001D77D7"/>
    <w:rsid w:val="001E0292"/>
    <w:rsid w:val="001E0CFB"/>
    <w:rsid w:val="001E1226"/>
    <w:rsid w:val="001E14C0"/>
    <w:rsid w:val="001E37A1"/>
    <w:rsid w:val="001E3854"/>
    <w:rsid w:val="001E7102"/>
    <w:rsid w:val="001F0C71"/>
    <w:rsid w:val="001F111B"/>
    <w:rsid w:val="001F19B0"/>
    <w:rsid w:val="001F271A"/>
    <w:rsid w:val="001F39F3"/>
    <w:rsid w:val="001F4129"/>
    <w:rsid w:val="001F6056"/>
    <w:rsid w:val="001F6CBD"/>
    <w:rsid w:val="00203AE4"/>
    <w:rsid w:val="00203F23"/>
    <w:rsid w:val="0020717E"/>
    <w:rsid w:val="00212A8B"/>
    <w:rsid w:val="00213085"/>
    <w:rsid w:val="002143DD"/>
    <w:rsid w:val="002150A0"/>
    <w:rsid w:val="002165F3"/>
    <w:rsid w:val="00223EF0"/>
    <w:rsid w:val="00225CF0"/>
    <w:rsid w:val="0022668B"/>
    <w:rsid w:val="002277E0"/>
    <w:rsid w:val="002316DB"/>
    <w:rsid w:val="002318D4"/>
    <w:rsid w:val="00236691"/>
    <w:rsid w:val="002400DE"/>
    <w:rsid w:val="00241E67"/>
    <w:rsid w:val="002426A6"/>
    <w:rsid w:val="0024312A"/>
    <w:rsid w:val="00243403"/>
    <w:rsid w:val="00243A5B"/>
    <w:rsid w:val="00243EC5"/>
    <w:rsid w:val="00252460"/>
    <w:rsid w:val="00253756"/>
    <w:rsid w:val="00256557"/>
    <w:rsid w:val="002606F1"/>
    <w:rsid w:val="0026518E"/>
    <w:rsid w:val="00265F37"/>
    <w:rsid w:val="002711A4"/>
    <w:rsid w:val="00271290"/>
    <w:rsid w:val="0027159A"/>
    <w:rsid w:val="00272C2F"/>
    <w:rsid w:val="00272C93"/>
    <w:rsid w:val="002744BF"/>
    <w:rsid w:val="002755AE"/>
    <w:rsid w:val="00280AE6"/>
    <w:rsid w:val="00281980"/>
    <w:rsid w:val="00282E75"/>
    <w:rsid w:val="00282F70"/>
    <w:rsid w:val="002834AF"/>
    <w:rsid w:val="00284AD8"/>
    <w:rsid w:val="00284EE7"/>
    <w:rsid w:val="00286429"/>
    <w:rsid w:val="00287C89"/>
    <w:rsid w:val="00290031"/>
    <w:rsid w:val="00293690"/>
    <w:rsid w:val="00294AB3"/>
    <w:rsid w:val="00297163"/>
    <w:rsid w:val="002A4B01"/>
    <w:rsid w:val="002A5792"/>
    <w:rsid w:val="002A5D97"/>
    <w:rsid w:val="002A62BB"/>
    <w:rsid w:val="002A7E5B"/>
    <w:rsid w:val="002B0509"/>
    <w:rsid w:val="002B1AB1"/>
    <w:rsid w:val="002B37D0"/>
    <w:rsid w:val="002B3899"/>
    <w:rsid w:val="002B4BE5"/>
    <w:rsid w:val="002B5E4B"/>
    <w:rsid w:val="002B6379"/>
    <w:rsid w:val="002B6E3A"/>
    <w:rsid w:val="002C1D7A"/>
    <w:rsid w:val="002C2310"/>
    <w:rsid w:val="002C3594"/>
    <w:rsid w:val="002C4C9A"/>
    <w:rsid w:val="002C5718"/>
    <w:rsid w:val="002C5A9F"/>
    <w:rsid w:val="002C690B"/>
    <w:rsid w:val="002C6A73"/>
    <w:rsid w:val="002C6D2D"/>
    <w:rsid w:val="002D2C13"/>
    <w:rsid w:val="002D4C97"/>
    <w:rsid w:val="002D785E"/>
    <w:rsid w:val="002D79BC"/>
    <w:rsid w:val="002D7C07"/>
    <w:rsid w:val="002D7C50"/>
    <w:rsid w:val="002E0B60"/>
    <w:rsid w:val="002E0E5C"/>
    <w:rsid w:val="002E1680"/>
    <w:rsid w:val="002E17B9"/>
    <w:rsid w:val="002E3A6D"/>
    <w:rsid w:val="002E444C"/>
    <w:rsid w:val="002E67B0"/>
    <w:rsid w:val="002E68A2"/>
    <w:rsid w:val="002F31D7"/>
    <w:rsid w:val="002F5183"/>
    <w:rsid w:val="003007CE"/>
    <w:rsid w:val="00300ADB"/>
    <w:rsid w:val="00301A75"/>
    <w:rsid w:val="003025A2"/>
    <w:rsid w:val="003047B7"/>
    <w:rsid w:val="00304E59"/>
    <w:rsid w:val="00307C39"/>
    <w:rsid w:val="00311510"/>
    <w:rsid w:val="003118DE"/>
    <w:rsid w:val="00312EA8"/>
    <w:rsid w:val="00315406"/>
    <w:rsid w:val="00315D2C"/>
    <w:rsid w:val="00316C55"/>
    <w:rsid w:val="00320D10"/>
    <w:rsid w:val="00321778"/>
    <w:rsid w:val="0032231B"/>
    <w:rsid w:val="0032244A"/>
    <w:rsid w:val="003234F5"/>
    <w:rsid w:val="00324E00"/>
    <w:rsid w:val="00324E89"/>
    <w:rsid w:val="00326E3F"/>
    <w:rsid w:val="00327BC3"/>
    <w:rsid w:val="003305DC"/>
    <w:rsid w:val="0033287A"/>
    <w:rsid w:val="00332F95"/>
    <w:rsid w:val="00333F47"/>
    <w:rsid w:val="00334805"/>
    <w:rsid w:val="0033518D"/>
    <w:rsid w:val="003359CC"/>
    <w:rsid w:val="00340876"/>
    <w:rsid w:val="0034223B"/>
    <w:rsid w:val="00342CEA"/>
    <w:rsid w:val="00345FC3"/>
    <w:rsid w:val="003465CB"/>
    <w:rsid w:val="00346657"/>
    <w:rsid w:val="00347AB3"/>
    <w:rsid w:val="0035111E"/>
    <w:rsid w:val="003513AB"/>
    <w:rsid w:val="003524BD"/>
    <w:rsid w:val="00352ADF"/>
    <w:rsid w:val="00352BD9"/>
    <w:rsid w:val="00353301"/>
    <w:rsid w:val="0035411C"/>
    <w:rsid w:val="00357DA0"/>
    <w:rsid w:val="00361A67"/>
    <w:rsid w:val="0036206D"/>
    <w:rsid w:val="00362119"/>
    <w:rsid w:val="003624C0"/>
    <w:rsid w:val="0036393C"/>
    <w:rsid w:val="00365E0B"/>
    <w:rsid w:val="0036717D"/>
    <w:rsid w:val="00370BA9"/>
    <w:rsid w:val="00371E1C"/>
    <w:rsid w:val="00374BA8"/>
    <w:rsid w:val="003759A0"/>
    <w:rsid w:val="00375F55"/>
    <w:rsid w:val="00380087"/>
    <w:rsid w:val="003803AE"/>
    <w:rsid w:val="00380E95"/>
    <w:rsid w:val="003810B4"/>
    <w:rsid w:val="0038163C"/>
    <w:rsid w:val="00381FA1"/>
    <w:rsid w:val="0038363E"/>
    <w:rsid w:val="003837FE"/>
    <w:rsid w:val="00383CA9"/>
    <w:rsid w:val="00383F4D"/>
    <w:rsid w:val="00384678"/>
    <w:rsid w:val="00385A7A"/>
    <w:rsid w:val="0038607E"/>
    <w:rsid w:val="003867DF"/>
    <w:rsid w:val="00387E47"/>
    <w:rsid w:val="0039087B"/>
    <w:rsid w:val="00390E5A"/>
    <w:rsid w:val="00390FAD"/>
    <w:rsid w:val="0039390F"/>
    <w:rsid w:val="003939E9"/>
    <w:rsid w:val="003945A2"/>
    <w:rsid w:val="00395867"/>
    <w:rsid w:val="003961A4"/>
    <w:rsid w:val="003965C3"/>
    <w:rsid w:val="00396737"/>
    <w:rsid w:val="00397344"/>
    <w:rsid w:val="00397C22"/>
    <w:rsid w:val="003A00C0"/>
    <w:rsid w:val="003A4225"/>
    <w:rsid w:val="003A4A3E"/>
    <w:rsid w:val="003A4CDE"/>
    <w:rsid w:val="003A6659"/>
    <w:rsid w:val="003A6BDA"/>
    <w:rsid w:val="003A7FD3"/>
    <w:rsid w:val="003B0C37"/>
    <w:rsid w:val="003B18D0"/>
    <w:rsid w:val="003B1B85"/>
    <w:rsid w:val="003B22BB"/>
    <w:rsid w:val="003B2D2A"/>
    <w:rsid w:val="003B3EFB"/>
    <w:rsid w:val="003B4028"/>
    <w:rsid w:val="003B5882"/>
    <w:rsid w:val="003B651A"/>
    <w:rsid w:val="003B72AE"/>
    <w:rsid w:val="003C044D"/>
    <w:rsid w:val="003C2E9E"/>
    <w:rsid w:val="003C382B"/>
    <w:rsid w:val="003D06F1"/>
    <w:rsid w:val="003D1477"/>
    <w:rsid w:val="003D1595"/>
    <w:rsid w:val="003D1CCF"/>
    <w:rsid w:val="003D3700"/>
    <w:rsid w:val="003D3E0A"/>
    <w:rsid w:val="003D4074"/>
    <w:rsid w:val="003D4CD6"/>
    <w:rsid w:val="003D58DC"/>
    <w:rsid w:val="003D606B"/>
    <w:rsid w:val="003E0162"/>
    <w:rsid w:val="003E4D20"/>
    <w:rsid w:val="003E4F6C"/>
    <w:rsid w:val="003E550F"/>
    <w:rsid w:val="003F0AE3"/>
    <w:rsid w:val="003F1AA2"/>
    <w:rsid w:val="003F3146"/>
    <w:rsid w:val="003F47FC"/>
    <w:rsid w:val="003F7315"/>
    <w:rsid w:val="00401360"/>
    <w:rsid w:val="004027D7"/>
    <w:rsid w:val="004033CE"/>
    <w:rsid w:val="00405340"/>
    <w:rsid w:val="00407060"/>
    <w:rsid w:val="004113BE"/>
    <w:rsid w:val="0041261D"/>
    <w:rsid w:val="00413290"/>
    <w:rsid w:val="00413A7F"/>
    <w:rsid w:val="004149A1"/>
    <w:rsid w:val="00416C68"/>
    <w:rsid w:val="00416E03"/>
    <w:rsid w:val="00416E35"/>
    <w:rsid w:val="00420342"/>
    <w:rsid w:val="004205E5"/>
    <w:rsid w:val="00420E12"/>
    <w:rsid w:val="0042112F"/>
    <w:rsid w:val="0042244A"/>
    <w:rsid w:val="004247C7"/>
    <w:rsid w:val="00424D76"/>
    <w:rsid w:val="00425999"/>
    <w:rsid w:val="00430985"/>
    <w:rsid w:val="00431D1B"/>
    <w:rsid w:val="004341A0"/>
    <w:rsid w:val="00434C9D"/>
    <w:rsid w:val="004352DE"/>
    <w:rsid w:val="00437EAE"/>
    <w:rsid w:val="0044019E"/>
    <w:rsid w:val="00442204"/>
    <w:rsid w:val="004438F4"/>
    <w:rsid w:val="004440C0"/>
    <w:rsid w:val="00445439"/>
    <w:rsid w:val="00453F04"/>
    <w:rsid w:val="004547A1"/>
    <w:rsid w:val="00454B49"/>
    <w:rsid w:val="00455166"/>
    <w:rsid w:val="0045622C"/>
    <w:rsid w:val="00456388"/>
    <w:rsid w:val="00456456"/>
    <w:rsid w:val="00460EF1"/>
    <w:rsid w:val="0046215B"/>
    <w:rsid w:val="00464445"/>
    <w:rsid w:val="004650B3"/>
    <w:rsid w:val="00465FD6"/>
    <w:rsid w:val="004668A0"/>
    <w:rsid w:val="0046770B"/>
    <w:rsid w:val="00467AC8"/>
    <w:rsid w:val="00471A56"/>
    <w:rsid w:val="0047238A"/>
    <w:rsid w:val="00472434"/>
    <w:rsid w:val="0047345F"/>
    <w:rsid w:val="004747BB"/>
    <w:rsid w:val="004758C3"/>
    <w:rsid w:val="00476458"/>
    <w:rsid w:val="00476A70"/>
    <w:rsid w:val="004807D4"/>
    <w:rsid w:val="00484D73"/>
    <w:rsid w:val="00484E07"/>
    <w:rsid w:val="00485661"/>
    <w:rsid w:val="00486445"/>
    <w:rsid w:val="004901BA"/>
    <w:rsid w:val="004918F3"/>
    <w:rsid w:val="00492BD7"/>
    <w:rsid w:val="00494675"/>
    <w:rsid w:val="004A0BA9"/>
    <w:rsid w:val="004A0C3F"/>
    <w:rsid w:val="004A0DEB"/>
    <w:rsid w:val="004A3708"/>
    <w:rsid w:val="004A3E40"/>
    <w:rsid w:val="004A49B3"/>
    <w:rsid w:val="004A5FAE"/>
    <w:rsid w:val="004A71B4"/>
    <w:rsid w:val="004A753B"/>
    <w:rsid w:val="004B2569"/>
    <w:rsid w:val="004B27BD"/>
    <w:rsid w:val="004B28E2"/>
    <w:rsid w:val="004B54D0"/>
    <w:rsid w:val="004B767D"/>
    <w:rsid w:val="004B7859"/>
    <w:rsid w:val="004B7973"/>
    <w:rsid w:val="004C2D6E"/>
    <w:rsid w:val="004C3E42"/>
    <w:rsid w:val="004C43BE"/>
    <w:rsid w:val="004C5F75"/>
    <w:rsid w:val="004C61E7"/>
    <w:rsid w:val="004C682D"/>
    <w:rsid w:val="004C68E2"/>
    <w:rsid w:val="004C6D65"/>
    <w:rsid w:val="004D07C5"/>
    <w:rsid w:val="004D2FA3"/>
    <w:rsid w:val="004D30B9"/>
    <w:rsid w:val="004D4D1E"/>
    <w:rsid w:val="004D5B56"/>
    <w:rsid w:val="004D6223"/>
    <w:rsid w:val="004E0DEF"/>
    <w:rsid w:val="004E1766"/>
    <w:rsid w:val="004E2181"/>
    <w:rsid w:val="004E47CB"/>
    <w:rsid w:val="004E4E5A"/>
    <w:rsid w:val="004E5FC6"/>
    <w:rsid w:val="004E65DF"/>
    <w:rsid w:val="004F02F6"/>
    <w:rsid w:val="004F1B7E"/>
    <w:rsid w:val="004F2AE5"/>
    <w:rsid w:val="004F31A9"/>
    <w:rsid w:val="004F6E9A"/>
    <w:rsid w:val="00502E18"/>
    <w:rsid w:val="00511104"/>
    <w:rsid w:val="0051183C"/>
    <w:rsid w:val="005128A0"/>
    <w:rsid w:val="00514F59"/>
    <w:rsid w:val="00515FE6"/>
    <w:rsid w:val="005168D5"/>
    <w:rsid w:val="005169E1"/>
    <w:rsid w:val="00516AB0"/>
    <w:rsid w:val="0051775E"/>
    <w:rsid w:val="00517DCF"/>
    <w:rsid w:val="0052203C"/>
    <w:rsid w:val="00522FE3"/>
    <w:rsid w:val="00531275"/>
    <w:rsid w:val="00532007"/>
    <w:rsid w:val="00532B63"/>
    <w:rsid w:val="00534128"/>
    <w:rsid w:val="00534934"/>
    <w:rsid w:val="00534E88"/>
    <w:rsid w:val="0053520E"/>
    <w:rsid w:val="00536352"/>
    <w:rsid w:val="0053656B"/>
    <w:rsid w:val="00536BAB"/>
    <w:rsid w:val="005371D0"/>
    <w:rsid w:val="00537593"/>
    <w:rsid w:val="005400B2"/>
    <w:rsid w:val="005411F6"/>
    <w:rsid w:val="00541289"/>
    <w:rsid w:val="005416CE"/>
    <w:rsid w:val="00541B0D"/>
    <w:rsid w:val="0054308F"/>
    <w:rsid w:val="00543C6C"/>
    <w:rsid w:val="0054456A"/>
    <w:rsid w:val="00546D7A"/>
    <w:rsid w:val="005504A4"/>
    <w:rsid w:val="00550573"/>
    <w:rsid w:val="00554003"/>
    <w:rsid w:val="005601E5"/>
    <w:rsid w:val="00562605"/>
    <w:rsid w:val="00562F3D"/>
    <w:rsid w:val="00563510"/>
    <w:rsid w:val="005709E8"/>
    <w:rsid w:val="00571012"/>
    <w:rsid w:val="0057337F"/>
    <w:rsid w:val="0057347F"/>
    <w:rsid w:val="0057412B"/>
    <w:rsid w:val="005751A2"/>
    <w:rsid w:val="0057585F"/>
    <w:rsid w:val="0057602B"/>
    <w:rsid w:val="00581DE1"/>
    <w:rsid w:val="00583368"/>
    <w:rsid w:val="0058449A"/>
    <w:rsid w:val="00590F7A"/>
    <w:rsid w:val="00591862"/>
    <w:rsid w:val="00591B02"/>
    <w:rsid w:val="0059215E"/>
    <w:rsid w:val="00594333"/>
    <w:rsid w:val="00595DD7"/>
    <w:rsid w:val="00596327"/>
    <w:rsid w:val="005970EE"/>
    <w:rsid w:val="005A03E9"/>
    <w:rsid w:val="005A2062"/>
    <w:rsid w:val="005A4ADF"/>
    <w:rsid w:val="005A6F9C"/>
    <w:rsid w:val="005B179A"/>
    <w:rsid w:val="005B467C"/>
    <w:rsid w:val="005B7789"/>
    <w:rsid w:val="005B7EA1"/>
    <w:rsid w:val="005C176C"/>
    <w:rsid w:val="005C1951"/>
    <w:rsid w:val="005D03F6"/>
    <w:rsid w:val="005D2D10"/>
    <w:rsid w:val="005D4753"/>
    <w:rsid w:val="005D47D2"/>
    <w:rsid w:val="005D57DE"/>
    <w:rsid w:val="005D7AFF"/>
    <w:rsid w:val="005E024A"/>
    <w:rsid w:val="005E18F0"/>
    <w:rsid w:val="005E19CA"/>
    <w:rsid w:val="005E252A"/>
    <w:rsid w:val="005E310D"/>
    <w:rsid w:val="005E539C"/>
    <w:rsid w:val="005E5ECF"/>
    <w:rsid w:val="005E6F13"/>
    <w:rsid w:val="005E7BA0"/>
    <w:rsid w:val="005F20EE"/>
    <w:rsid w:val="005F2829"/>
    <w:rsid w:val="005F2ABD"/>
    <w:rsid w:val="005F4E27"/>
    <w:rsid w:val="005F51E6"/>
    <w:rsid w:val="005F5BD1"/>
    <w:rsid w:val="005F6C0B"/>
    <w:rsid w:val="005F722A"/>
    <w:rsid w:val="005F7879"/>
    <w:rsid w:val="005F793D"/>
    <w:rsid w:val="00603666"/>
    <w:rsid w:val="00604338"/>
    <w:rsid w:val="00604E3A"/>
    <w:rsid w:val="006054DE"/>
    <w:rsid w:val="00605941"/>
    <w:rsid w:val="00606AAB"/>
    <w:rsid w:val="00607AE7"/>
    <w:rsid w:val="00607B8B"/>
    <w:rsid w:val="00610A75"/>
    <w:rsid w:val="00610F2D"/>
    <w:rsid w:val="00612525"/>
    <w:rsid w:val="00613191"/>
    <w:rsid w:val="0061596B"/>
    <w:rsid w:val="00617A22"/>
    <w:rsid w:val="0062521E"/>
    <w:rsid w:val="00627325"/>
    <w:rsid w:val="0062744B"/>
    <w:rsid w:val="00627597"/>
    <w:rsid w:val="0062770F"/>
    <w:rsid w:val="00630263"/>
    <w:rsid w:val="00630FCF"/>
    <w:rsid w:val="0063286B"/>
    <w:rsid w:val="00632E69"/>
    <w:rsid w:val="006341CA"/>
    <w:rsid w:val="006344D8"/>
    <w:rsid w:val="00635579"/>
    <w:rsid w:val="00635C3F"/>
    <w:rsid w:val="006378E9"/>
    <w:rsid w:val="00640916"/>
    <w:rsid w:val="00640C6A"/>
    <w:rsid w:val="006456E6"/>
    <w:rsid w:val="006464F1"/>
    <w:rsid w:val="0064693D"/>
    <w:rsid w:val="006475FE"/>
    <w:rsid w:val="00651734"/>
    <w:rsid w:val="00653883"/>
    <w:rsid w:val="0065715B"/>
    <w:rsid w:val="00660706"/>
    <w:rsid w:val="00667576"/>
    <w:rsid w:val="006702D4"/>
    <w:rsid w:val="006725E8"/>
    <w:rsid w:val="00672E1C"/>
    <w:rsid w:val="0067568F"/>
    <w:rsid w:val="00676462"/>
    <w:rsid w:val="00680267"/>
    <w:rsid w:val="0068026D"/>
    <w:rsid w:val="006837D9"/>
    <w:rsid w:val="00684130"/>
    <w:rsid w:val="006849A3"/>
    <w:rsid w:val="00691720"/>
    <w:rsid w:val="0069270D"/>
    <w:rsid w:val="00692956"/>
    <w:rsid w:val="00694B7E"/>
    <w:rsid w:val="00695983"/>
    <w:rsid w:val="006964A3"/>
    <w:rsid w:val="006969B4"/>
    <w:rsid w:val="0069741C"/>
    <w:rsid w:val="006A1468"/>
    <w:rsid w:val="006A2315"/>
    <w:rsid w:val="006A3791"/>
    <w:rsid w:val="006A58DF"/>
    <w:rsid w:val="006A6114"/>
    <w:rsid w:val="006A70F1"/>
    <w:rsid w:val="006A799B"/>
    <w:rsid w:val="006B23DA"/>
    <w:rsid w:val="006C0203"/>
    <w:rsid w:val="006C13AA"/>
    <w:rsid w:val="006C501F"/>
    <w:rsid w:val="006C54D2"/>
    <w:rsid w:val="006C5693"/>
    <w:rsid w:val="006C67C2"/>
    <w:rsid w:val="006C6A80"/>
    <w:rsid w:val="006C77FB"/>
    <w:rsid w:val="006D004F"/>
    <w:rsid w:val="006D1879"/>
    <w:rsid w:val="006D2144"/>
    <w:rsid w:val="006D2C4F"/>
    <w:rsid w:val="006D3CC0"/>
    <w:rsid w:val="006D49D4"/>
    <w:rsid w:val="006D49E0"/>
    <w:rsid w:val="006D5D8F"/>
    <w:rsid w:val="006D79CD"/>
    <w:rsid w:val="006E29E8"/>
    <w:rsid w:val="006E2C12"/>
    <w:rsid w:val="006E4537"/>
    <w:rsid w:val="006E59C6"/>
    <w:rsid w:val="006E64CA"/>
    <w:rsid w:val="006F4813"/>
    <w:rsid w:val="006F48A1"/>
    <w:rsid w:val="006F5DC8"/>
    <w:rsid w:val="006F79D8"/>
    <w:rsid w:val="007012EC"/>
    <w:rsid w:val="0070217B"/>
    <w:rsid w:val="0070277C"/>
    <w:rsid w:val="007027D1"/>
    <w:rsid w:val="00705E7B"/>
    <w:rsid w:val="00707C6B"/>
    <w:rsid w:val="007107B3"/>
    <w:rsid w:val="00713D51"/>
    <w:rsid w:val="007148AD"/>
    <w:rsid w:val="00715BC3"/>
    <w:rsid w:val="007161CE"/>
    <w:rsid w:val="00720D43"/>
    <w:rsid w:val="00720D67"/>
    <w:rsid w:val="00720ECA"/>
    <w:rsid w:val="007216BF"/>
    <w:rsid w:val="00721B7D"/>
    <w:rsid w:val="007228A2"/>
    <w:rsid w:val="00722D49"/>
    <w:rsid w:val="0072301D"/>
    <w:rsid w:val="007254E9"/>
    <w:rsid w:val="00725FF3"/>
    <w:rsid w:val="00726AAA"/>
    <w:rsid w:val="007307BA"/>
    <w:rsid w:val="00730C87"/>
    <w:rsid w:val="00732B2E"/>
    <w:rsid w:val="0073321F"/>
    <w:rsid w:val="0073438E"/>
    <w:rsid w:val="0073498F"/>
    <w:rsid w:val="00735048"/>
    <w:rsid w:val="00735603"/>
    <w:rsid w:val="007367AB"/>
    <w:rsid w:val="00740210"/>
    <w:rsid w:val="007402C6"/>
    <w:rsid w:val="007415F6"/>
    <w:rsid w:val="00741EEF"/>
    <w:rsid w:val="00742D8E"/>
    <w:rsid w:val="007477B0"/>
    <w:rsid w:val="00747E77"/>
    <w:rsid w:val="00752778"/>
    <w:rsid w:val="00754BC4"/>
    <w:rsid w:val="007571BD"/>
    <w:rsid w:val="0075775D"/>
    <w:rsid w:val="00760661"/>
    <w:rsid w:val="00761DF6"/>
    <w:rsid w:val="00761F90"/>
    <w:rsid w:val="00762911"/>
    <w:rsid w:val="00765BF9"/>
    <w:rsid w:val="0076606C"/>
    <w:rsid w:val="00767321"/>
    <w:rsid w:val="00770BE7"/>
    <w:rsid w:val="00771850"/>
    <w:rsid w:val="007731B5"/>
    <w:rsid w:val="007743ED"/>
    <w:rsid w:val="00774B32"/>
    <w:rsid w:val="00775D30"/>
    <w:rsid w:val="00776FFD"/>
    <w:rsid w:val="007776C4"/>
    <w:rsid w:val="0078155D"/>
    <w:rsid w:val="00781C75"/>
    <w:rsid w:val="00781E60"/>
    <w:rsid w:val="007828E7"/>
    <w:rsid w:val="007832D9"/>
    <w:rsid w:val="00784257"/>
    <w:rsid w:val="00784C1F"/>
    <w:rsid w:val="00790326"/>
    <w:rsid w:val="007903A8"/>
    <w:rsid w:val="00791535"/>
    <w:rsid w:val="007937CA"/>
    <w:rsid w:val="007940FC"/>
    <w:rsid w:val="00794101"/>
    <w:rsid w:val="00797094"/>
    <w:rsid w:val="007976FA"/>
    <w:rsid w:val="007A1C07"/>
    <w:rsid w:val="007A1D06"/>
    <w:rsid w:val="007A3572"/>
    <w:rsid w:val="007A5ABB"/>
    <w:rsid w:val="007A6436"/>
    <w:rsid w:val="007A64BB"/>
    <w:rsid w:val="007A727B"/>
    <w:rsid w:val="007A7E43"/>
    <w:rsid w:val="007B2C87"/>
    <w:rsid w:val="007B2EDC"/>
    <w:rsid w:val="007B357F"/>
    <w:rsid w:val="007B4C1C"/>
    <w:rsid w:val="007B5393"/>
    <w:rsid w:val="007B5FC5"/>
    <w:rsid w:val="007B6F90"/>
    <w:rsid w:val="007B785E"/>
    <w:rsid w:val="007C0BEF"/>
    <w:rsid w:val="007C2139"/>
    <w:rsid w:val="007C4001"/>
    <w:rsid w:val="007C6C16"/>
    <w:rsid w:val="007D029B"/>
    <w:rsid w:val="007D16A9"/>
    <w:rsid w:val="007D19AC"/>
    <w:rsid w:val="007D2698"/>
    <w:rsid w:val="007D3813"/>
    <w:rsid w:val="007D3A69"/>
    <w:rsid w:val="007D6334"/>
    <w:rsid w:val="007D7612"/>
    <w:rsid w:val="007E2896"/>
    <w:rsid w:val="007E28AB"/>
    <w:rsid w:val="007E2E25"/>
    <w:rsid w:val="007E4EC1"/>
    <w:rsid w:val="007E54D7"/>
    <w:rsid w:val="007E5CED"/>
    <w:rsid w:val="007E7945"/>
    <w:rsid w:val="007F05DF"/>
    <w:rsid w:val="007F1902"/>
    <w:rsid w:val="007F36DB"/>
    <w:rsid w:val="007F3931"/>
    <w:rsid w:val="007F4BC3"/>
    <w:rsid w:val="00800FC1"/>
    <w:rsid w:val="00801039"/>
    <w:rsid w:val="00801ABF"/>
    <w:rsid w:val="008021AC"/>
    <w:rsid w:val="008033B5"/>
    <w:rsid w:val="008037AD"/>
    <w:rsid w:val="00803DBC"/>
    <w:rsid w:val="00803E60"/>
    <w:rsid w:val="008043B9"/>
    <w:rsid w:val="008043FF"/>
    <w:rsid w:val="0081003A"/>
    <w:rsid w:val="00813137"/>
    <w:rsid w:val="00814893"/>
    <w:rsid w:val="00816805"/>
    <w:rsid w:val="00817F06"/>
    <w:rsid w:val="00820439"/>
    <w:rsid w:val="00821590"/>
    <w:rsid w:val="00822B80"/>
    <w:rsid w:val="00822E55"/>
    <w:rsid w:val="00824C7F"/>
    <w:rsid w:val="00824E90"/>
    <w:rsid w:val="0082547A"/>
    <w:rsid w:val="00825CD4"/>
    <w:rsid w:val="00826C92"/>
    <w:rsid w:val="0083017F"/>
    <w:rsid w:val="00831ADC"/>
    <w:rsid w:val="008332F3"/>
    <w:rsid w:val="008423EC"/>
    <w:rsid w:val="00844005"/>
    <w:rsid w:val="00844F32"/>
    <w:rsid w:val="0084535C"/>
    <w:rsid w:val="00851603"/>
    <w:rsid w:val="00853E96"/>
    <w:rsid w:val="008549C6"/>
    <w:rsid w:val="00854F41"/>
    <w:rsid w:val="008602F0"/>
    <w:rsid w:val="008621E7"/>
    <w:rsid w:val="00863936"/>
    <w:rsid w:val="008723B9"/>
    <w:rsid w:val="00872F70"/>
    <w:rsid w:val="0087508C"/>
    <w:rsid w:val="00875E2D"/>
    <w:rsid w:val="008764C0"/>
    <w:rsid w:val="00877111"/>
    <w:rsid w:val="00881FA2"/>
    <w:rsid w:val="00882F23"/>
    <w:rsid w:val="008849FA"/>
    <w:rsid w:val="00884EC8"/>
    <w:rsid w:val="00885C27"/>
    <w:rsid w:val="00886215"/>
    <w:rsid w:val="00890423"/>
    <w:rsid w:val="0089072A"/>
    <w:rsid w:val="008955FA"/>
    <w:rsid w:val="00897BD7"/>
    <w:rsid w:val="008A037B"/>
    <w:rsid w:val="008A108B"/>
    <w:rsid w:val="008A1408"/>
    <w:rsid w:val="008A15D4"/>
    <w:rsid w:val="008A1B52"/>
    <w:rsid w:val="008B006B"/>
    <w:rsid w:val="008B10A2"/>
    <w:rsid w:val="008B17CA"/>
    <w:rsid w:val="008B1A0D"/>
    <w:rsid w:val="008B52E7"/>
    <w:rsid w:val="008B5B77"/>
    <w:rsid w:val="008B5FC5"/>
    <w:rsid w:val="008B62C8"/>
    <w:rsid w:val="008B63B5"/>
    <w:rsid w:val="008B70B7"/>
    <w:rsid w:val="008B771B"/>
    <w:rsid w:val="008B7913"/>
    <w:rsid w:val="008B7F43"/>
    <w:rsid w:val="008C0458"/>
    <w:rsid w:val="008C1442"/>
    <w:rsid w:val="008C3266"/>
    <w:rsid w:val="008C4D62"/>
    <w:rsid w:val="008C5A04"/>
    <w:rsid w:val="008C65AD"/>
    <w:rsid w:val="008C7C8C"/>
    <w:rsid w:val="008D075E"/>
    <w:rsid w:val="008D11F8"/>
    <w:rsid w:val="008D1547"/>
    <w:rsid w:val="008D158E"/>
    <w:rsid w:val="008D2129"/>
    <w:rsid w:val="008D2521"/>
    <w:rsid w:val="008D44C9"/>
    <w:rsid w:val="008D5BA5"/>
    <w:rsid w:val="008D5FF9"/>
    <w:rsid w:val="008D657D"/>
    <w:rsid w:val="008D7084"/>
    <w:rsid w:val="008D739A"/>
    <w:rsid w:val="008E0672"/>
    <w:rsid w:val="008E0850"/>
    <w:rsid w:val="008E0C61"/>
    <w:rsid w:val="008E1570"/>
    <w:rsid w:val="008E18C0"/>
    <w:rsid w:val="008E2378"/>
    <w:rsid w:val="008E3289"/>
    <w:rsid w:val="008E4212"/>
    <w:rsid w:val="008E49E5"/>
    <w:rsid w:val="008E6104"/>
    <w:rsid w:val="008E75A5"/>
    <w:rsid w:val="008E7717"/>
    <w:rsid w:val="008F0B3F"/>
    <w:rsid w:val="008F3857"/>
    <w:rsid w:val="008F52C3"/>
    <w:rsid w:val="008F7327"/>
    <w:rsid w:val="008F7F33"/>
    <w:rsid w:val="00903DE2"/>
    <w:rsid w:val="00904D78"/>
    <w:rsid w:val="00904FA9"/>
    <w:rsid w:val="00905885"/>
    <w:rsid w:val="00911943"/>
    <w:rsid w:val="00913FB9"/>
    <w:rsid w:val="009169ED"/>
    <w:rsid w:val="00917FCD"/>
    <w:rsid w:val="00920418"/>
    <w:rsid w:val="00921C35"/>
    <w:rsid w:val="009222EA"/>
    <w:rsid w:val="00923586"/>
    <w:rsid w:val="0092376D"/>
    <w:rsid w:val="009246EA"/>
    <w:rsid w:val="009255B4"/>
    <w:rsid w:val="0092662A"/>
    <w:rsid w:val="009310A4"/>
    <w:rsid w:val="00932E42"/>
    <w:rsid w:val="00934193"/>
    <w:rsid w:val="00937BF6"/>
    <w:rsid w:val="00940635"/>
    <w:rsid w:val="00940F74"/>
    <w:rsid w:val="00943E4B"/>
    <w:rsid w:val="00944325"/>
    <w:rsid w:val="00944BCD"/>
    <w:rsid w:val="00946087"/>
    <w:rsid w:val="009477C2"/>
    <w:rsid w:val="00947C26"/>
    <w:rsid w:val="00950CC6"/>
    <w:rsid w:val="0095240B"/>
    <w:rsid w:val="00953374"/>
    <w:rsid w:val="0095357A"/>
    <w:rsid w:val="009546C6"/>
    <w:rsid w:val="00954F78"/>
    <w:rsid w:val="009567ED"/>
    <w:rsid w:val="00960466"/>
    <w:rsid w:val="0096095F"/>
    <w:rsid w:val="0096097F"/>
    <w:rsid w:val="00964425"/>
    <w:rsid w:val="00964531"/>
    <w:rsid w:val="00965E03"/>
    <w:rsid w:val="00966290"/>
    <w:rsid w:val="00966F83"/>
    <w:rsid w:val="009671CC"/>
    <w:rsid w:val="0096726A"/>
    <w:rsid w:val="0097045B"/>
    <w:rsid w:val="00971328"/>
    <w:rsid w:val="00972AAC"/>
    <w:rsid w:val="00973C41"/>
    <w:rsid w:val="009757F1"/>
    <w:rsid w:val="009778AE"/>
    <w:rsid w:val="00980408"/>
    <w:rsid w:val="00980CB7"/>
    <w:rsid w:val="009818CF"/>
    <w:rsid w:val="0098252E"/>
    <w:rsid w:val="009825B3"/>
    <w:rsid w:val="00982633"/>
    <w:rsid w:val="00983028"/>
    <w:rsid w:val="00983F34"/>
    <w:rsid w:val="0098759E"/>
    <w:rsid w:val="00987BD5"/>
    <w:rsid w:val="009912A3"/>
    <w:rsid w:val="00994A45"/>
    <w:rsid w:val="009960F8"/>
    <w:rsid w:val="009968FA"/>
    <w:rsid w:val="00996CCD"/>
    <w:rsid w:val="0099703D"/>
    <w:rsid w:val="009A0FB5"/>
    <w:rsid w:val="009A1973"/>
    <w:rsid w:val="009B0EB3"/>
    <w:rsid w:val="009B1614"/>
    <w:rsid w:val="009B36C7"/>
    <w:rsid w:val="009B4CDD"/>
    <w:rsid w:val="009B5B55"/>
    <w:rsid w:val="009C2ED4"/>
    <w:rsid w:val="009C312B"/>
    <w:rsid w:val="009C775B"/>
    <w:rsid w:val="009D028C"/>
    <w:rsid w:val="009D12F5"/>
    <w:rsid w:val="009D2847"/>
    <w:rsid w:val="009D58F9"/>
    <w:rsid w:val="009D6E11"/>
    <w:rsid w:val="009E08AA"/>
    <w:rsid w:val="009E1612"/>
    <w:rsid w:val="009E2188"/>
    <w:rsid w:val="009E2938"/>
    <w:rsid w:val="009E371D"/>
    <w:rsid w:val="009E50F9"/>
    <w:rsid w:val="009F1E2F"/>
    <w:rsid w:val="009F25F6"/>
    <w:rsid w:val="009F44BC"/>
    <w:rsid w:val="009F483A"/>
    <w:rsid w:val="009F6EAF"/>
    <w:rsid w:val="009F7039"/>
    <w:rsid w:val="009F7E8F"/>
    <w:rsid w:val="00A04BA5"/>
    <w:rsid w:val="00A06014"/>
    <w:rsid w:val="00A0642F"/>
    <w:rsid w:val="00A06FA0"/>
    <w:rsid w:val="00A0766B"/>
    <w:rsid w:val="00A11034"/>
    <w:rsid w:val="00A11903"/>
    <w:rsid w:val="00A11A1A"/>
    <w:rsid w:val="00A11E31"/>
    <w:rsid w:val="00A156F8"/>
    <w:rsid w:val="00A15E54"/>
    <w:rsid w:val="00A16F74"/>
    <w:rsid w:val="00A17C52"/>
    <w:rsid w:val="00A20324"/>
    <w:rsid w:val="00A224B9"/>
    <w:rsid w:val="00A243D9"/>
    <w:rsid w:val="00A328C2"/>
    <w:rsid w:val="00A341A6"/>
    <w:rsid w:val="00A379FA"/>
    <w:rsid w:val="00A40A80"/>
    <w:rsid w:val="00A40DFA"/>
    <w:rsid w:val="00A448C4"/>
    <w:rsid w:val="00A44B4F"/>
    <w:rsid w:val="00A44EBB"/>
    <w:rsid w:val="00A451B1"/>
    <w:rsid w:val="00A479E8"/>
    <w:rsid w:val="00A47EEA"/>
    <w:rsid w:val="00A53653"/>
    <w:rsid w:val="00A54F7B"/>
    <w:rsid w:val="00A56B3D"/>
    <w:rsid w:val="00A57727"/>
    <w:rsid w:val="00A604A4"/>
    <w:rsid w:val="00A61E67"/>
    <w:rsid w:val="00A625D1"/>
    <w:rsid w:val="00A63E78"/>
    <w:rsid w:val="00A6428E"/>
    <w:rsid w:val="00A64391"/>
    <w:rsid w:val="00A66AA7"/>
    <w:rsid w:val="00A66AAD"/>
    <w:rsid w:val="00A67043"/>
    <w:rsid w:val="00A707E8"/>
    <w:rsid w:val="00A71164"/>
    <w:rsid w:val="00A723E6"/>
    <w:rsid w:val="00A7377F"/>
    <w:rsid w:val="00A74EAC"/>
    <w:rsid w:val="00A750C8"/>
    <w:rsid w:val="00A7566E"/>
    <w:rsid w:val="00A80F3D"/>
    <w:rsid w:val="00A8115D"/>
    <w:rsid w:val="00A83056"/>
    <w:rsid w:val="00A86C08"/>
    <w:rsid w:val="00A90C4B"/>
    <w:rsid w:val="00A917F4"/>
    <w:rsid w:val="00A93070"/>
    <w:rsid w:val="00A93214"/>
    <w:rsid w:val="00A938AD"/>
    <w:rsid w:val="00A93F2B"/>
    <w:rsid w:val="00A97D45"/>
    <w:rsid w:val="00AA0104"/>
    <w:rsid w:val="00AA23B3"/>
    <w:rsid w:val="00AA40E2"/>
    <w:rsid w:val="00AA61A7"/>
    <w:rsid w:val="00AA70C2"/>
    <w:rsid w:val="00AB089A"/>
    <w:rsid w:val="00AB3604"/>
    <w:rsid w:val="00AB367F"/>
    <w:rsid w:val="00AB3C31"/>
    <w:rsid w:val="00AB44BC"/>
    <w:rsid w:val="00AB50E6"/>
    <w:rsid w:val="00AB6EB8"/>
    <w:rsid w:val="00AB743C"/>
    <w:rsid w:val="00AC0B49"/>
    <w:rsid w:val="00AC5A26"/>
    <w:rsid w:val="00AC66E1"/>
    <w:rsid w:val="00AC680B"/>
    <w:rsid w:val="00AC714C"/>
    <w:rsid w:val="00AC792B"/>
    <w:rsid w:val="00AC7DE6"/>
    <w:rsid w:val="00AD18AF"/>
    <w:rsid w:val="00AD55D6"/>
    <w:rsid w:val="00AD646D"/>
    <w:rsid w:val="00AD64DE"/>
    <w:rsid w:val="00AD7E43"/>
    <w:rsid w:val="00AD7F97"/>
    <w:rsid w:val="00AE263E"/>
    <w:rsid w:val="00AE65E1"/>
    <w:rsid w:val="00AE76A8"/>
    <w:rsid w:val="00AE774A"/>
    <w:rsid w:val="00AF514E"/>
    <w:rsid w:val="00AF5B8D"/>
    <w:rsid w:val="00AF63E3"/>
    <w:rsid w:val="00AF64DE"/>
    <w:rsid w:val="00B00BC4"/>
    <w:rsid w:val="00B01B05"/>
    <w:rsid w:val="00B021B5"/>
    <w:rsid w:val="00B14D1C"/>
    <w:rsid w:val="00B15F45"/>
    <w:rsid w:val="00B16BBF"/>
    <w:rsid w:val="00B17763"/>
    <w:rsid w:val="00B212DC"/>
    <w:rsid w:val="00B22077"/>
    <w:rsid w:val="00B22C3E"/>
    <w:rsid w:val="00B34CD8"/>
    <w:rsid w:val="00B40BCF"/>
    <w:rsid w:val="00B4106D"/>
    <w:rsid w:val="00B419C2"/>
    <w:rsid w:val="00B4686D"/>
    <w:rsid w:val="00B50655"/>
    <w:rsid w:val="00B50AB9"/>
    <w:rsid w:val="00B50EE8"/>
    <w:rsid w:val="00B54847"/>
    <w:rsid w:val="00B549BA"/>
    <w:rsid w:val="00B555ED"/>
    <w:rsid w:val="00B57AFF"/>
    <w:rsid w:val="00B614B9"/>
    <w:rsid w:val="00B637E8"/>
    <w:rsid w:val="00B65E06"/>
    <w:rsid w:val="00B665CC"/>
    <w:rsid w:val="00B66B13"/>
    <w:rsid w:val="00B704AD"/>
    <w:rsid w:val="00B705BB"/>
    <w:rsid w:val="00B72799"/>
    <w:rsid w:val="00B75E23"/>
    <w:rsid w:val="00B7640A"/>
    <w:rsid w:val="00B8095A"/>
    <w:rsid w:val="00B80BC2"/>
    <w:rsid w:val="00B82161"/>
    <w:rsid w:val="00B85931"/>
    <w:rsid w:val="00B87A77"/>
    <w:rsid w:val="00B90CE7"/>
    <w:rsid w:val="00B932A3"/>
    <w:rsid w:val="00B96FDD"/>
    <w:rsid w:val="00B9769E"/>
    <w:rsid w:val="00BA22B3"/>
    <w:rsid w:val="00BA2CFB"/>
    <w:rsid w:val="00BA2DD1"/>
    <w:rsid w:val="00BA449E"/>
    <w:rsid w:val="00BA4D0B"/>
    <w:rsid w:val="00BA5817"/>
    <w:rsid w:val="00BB2F12"/>
    <w:rsid w:val="00BB4F45"/>
    <w:rsid w:val="00BB5647"/>
    <w:rsid w:val="00BB6113"/>
    <w:rsid w:val="00BB7E9A"/>
    <w:rsid w:val="00BC15E6"/>
    <w:rsid w:val="00BC4590"/>
    <w:rsid w:val="00BC674C"/>
    <w:rsid w:val="00BC7613"/>
    <w:rsid w:val="00BD0FDA"/>
    <w:rsid w:val="00BD2ED0"/>
    <w:rsid w:val="00BD40D3"/>
    <w:rsid w:val="00BD5013"/>
    <w:rsid w:val="00BD63BC"/>
    <w:rsid w:val="00BE184A"/>
    <w:rsid w:val="00BE244B"/>
    <w:rsid w:val="00BE6239"/>
    <w:rsid w:val="00BF135D"/>
    <w:rsid w:val="00BF348A"/>
    <w:rsid w:val="00C0023B"/>
    <w:rsid w:val="00C00A14"/>
    <w:rsid w:val="00C01576"/>
    <w:rsid w:val="00C04493"/>
    <w:rsid w:val="00C04560"/>
    <w:rsid w:val="00C06738"/>
    <w:rsid w:val="00C06AC5"/>
    <w:rsid w:val="00C10AC9"/>
    <w:rsid w:val="00C12B27"/>
    <w:rsid w:val="00C14404"/>
    <w:rsid w:val="00C17D83"/>
    <w:rsid w:val="00C20C65"/>
    <w:rsid w:val="00C22598"/>
    <w:rsid w:val="00C230CA"/>
    <w:rsid w:val="00C232C1"/>
    <w:rsid w:val="00C23844"/>
    <w:rsid w:val="00C2511E"/>
    <w:rsid w:val="00C300FF"/>
    <w:rsid w:val="00C30852"/>
    <w:rsid w:val="00C314D1"/>
    <w:rsid w:val="00C31B53"/>
    <w:rsid w:val="00C33F42"/>
    <w:rsid w:val="00C36DC6"/>
    <w:rsid w:val="00C40C50"/>
    <w:rsid w:val="00C40CFC"/>
    <w:rsid w:val="00C41F17"/>
    <w:rsid w:val="00C42DE6"/>
    <w:rsid w:val="00C43A93"/>
    <w:rsid w:val="00C44A4B"/>
    <w:rsid w:val="00C4567D"/>
    <w:rsid w:val="00C46848"/>
    <w:rsid w:val="00C52A15"/>
    <w:rsid w:val="00C56201"/>
    <w:rsid w:val="00C5656C"/>
    <w:rsid w:val="00C56D25"/>
    <w:rsid w:val="00C62DB1"/>
    <w:rsid w:val="00C63065"/>
    <w:rsid w:val="00C6387F"/>
    <w:rsid w:val="00C64A03"/>
    <w:rsid w:val="00C65ED1"/>
    <w:rsid w:val="00C7032C"/>
    <w:rsid w:val="00C71617"/>
    <w:rsid w:val="00C722E5"/>
    <w:rsid w:val="00C73804"/>
    <w:rsid w:val="00C74F69"/>
    <w:rsid w:val="00C7527F"/>
    <w:rsid w:val="00C759A6"/>
    <w:rsid w:val="00C801F1"/>
    <w:rsid w:val="00C80F35"/>
    <w:rsid w:val="00C81E86"/>
    <w:rsid w:val="00C868B1"/>
    <w:rsid w:val="00C86EAD"/>
    <w:rsid w:val="00C87500"/>
    <w:rsid w:val="00C904EE"/>
    <w:rsid w:val="00C929C2"/>
    <w:rsid w:val="00C9301B"/>
    <w:rsid w:val="00C93D70"/>
    <w:rsid w:val="00C9448F"/>
    <w:rsid w:val="00C94DDB"/>
    <w:rsid w:val="00C95D3B"/>
    <w:rsid w:val="00C96481"/>
    <w:rsid w:val="00CA0C64"/>
    <w:rsid w:val="00CA1979"/>
    <w:rsid w:val="00CA24B9"/>
    <w:rsid w:val="00CA5341"/>
    <w:rsid w:val="00CA5AFB"/>
    <w:rsid w:val="00CA6910"/>
    <w:rsid w:val="00CB00A5"/>
    <w:rsid w:val="00CB0467"/>
    <w:rsid w:val="00CB2CA3"/>
    <w:rsid w:val="00CB366E"/>
    <w:rsid w:val="00CB36D8"/>
    <w:rsid w:val="00CB756F"/>
    <w:rsid w:val="00CC0C6F"/>
    <w:rsid w:val="00CC17B5"/>
    <w:rsid w:val="00CC22C8"/>
    <w:rsid w:val="00CC25C8"/>
    <w:rsid w:val="00CC37AE"/>
    <w:rsid w:val="00CC393F"/>
    <w:rsid w:val="00CC44DC"/>
    <w:rsid w:val="00CC5F19"/>
    <w:rsid w:val="00CC6BC3"/>
    <w:rsid w:val="00CD0186"/>
    <w:rsid w:val="00CD02FE"/>
    <w:rsid w:val="00CD1174"/>
    <w:rsid w:val="00CD20D5"/>
    <w:rsid w:val="00CD2E3B"/>
    <w:rsid w:val="00CD3A8D"/>
    <w:rsid w:val="00CD63C3"/>
    <w:rsid w:val="00CD67D6"/>
    <w:rsid w:val="00CD7850"/>
    <w:rsid w:val="00CE0E01"/>
    <w:rsid w:val="00CE34A0"/>
    <w:rsid w:val="00CE34BD"/>
    <w:rsid w:val="00CE38A5"/>
    <w:rsid w:val="00CE4575"/>
    <w:rsid w:val="00CF03DB"/>
    <w:rsid w:val="00CF04D2"/>
    <w:rsid w:val="00CF0EC7"/>
    <w:rsid w:val="00CF2B68"/>
    <w:rsid w:val="00CF2B7A"/>
    <w:rsid w:val="00CF7F9D"/>
    <w:rsid w:val="00D0058F"/>
    <w:rsid w:val="00D00949"/>
    <w:rsid w:val="00D01043"/>
    <w:rsid w:val="00D0506B"/>
    <w:rsid w:val="00D050A0"/>
    <w:rsid w:val="00D101BC"/>
    <w:rsid w:val="00D10280"/>
    <w:rsid w:val="00D11780"/>
    <w:rsid w:val="00D11A0F"/>
    <w:rsid w:val="00D1240A"/>
    <w:rsid w:val="00D12430"/>
    <w:rsid w:val="00D12D9A"/>
    <w:rsid w:val="00D14347"/>
    <w:rsid w:val="00D16C51"/>
    <w:rsid w:val="00D17390"/>
    <w:rsid w:val="00D17A5C"/>
    <w:rsid w:val="00D241E5"/>
    <w:rsid w:val="00D27C5F"/>
    <w:rsid w:val="00D3055B"/>
    <w:rsid w:val="00D31357"/>
    <w:rsid w:val="00D31EDD"/>
    <w:rsid w:val="00D31FBE"/>
    <w:rsid w:val="00D32271"/>
    <w:rsid w:val="00D32F5E"/>
    <w:rsid w:val="00D33BB3"/>
    <w:rsid w:val="00D33FA4"/>
    <w:rsid w:val="00D35971"/>
    <w:rsid w:val="00D36FBA"/>
    <w:rsid w:val="00D426A5"/>
    <w:rsid w:val="00D430ED"/>
    <w:rsid w:val="00D444FF"/>
    <w:rsid w:val="00D466B3"/>
    <w:rsid w:val="00D46CF8"/>
    <w:rsid w:val="00D47296"/>
    <w:rsid w:val="00D47B44"/>
    <w:rsid w:val="00D551E7"/>
    <w:rsid w:val="00D55C5C"/>
    <w:rsid w:val="00D5640C"/>
    <w:rsid w:val="00D56511"/>
    <w:rsid w:val="00D56670"/>
    <w:rsid w:val="00D566F9"/>
    <w:rsid w:val="00D57DE3"/>
    <w:rsid w:val="00D60E91"/>
    <w:rsid w:val="00D60FF4"/>
    <w:rsid w:val="00D6171E"/>
    <w:rsid w:val="00D621D4"/>
    <w:rsid w:val="00D642A2"/>
    <w:rsid w:val="00D66C80"/>
    <w:rsid w:val="00D674AF"/>
    <w:rsid w:val="00D738C8"/>
    <w:rsid w:val="00D74264"/>
    <w:rsid w:val="00D74E98"/>
    <w:rsid w:val="00D75A28"/>
    <w:rsid w:val="00D761DB"/>
    <w:rsid w:val="00D76835"/>
    <w:rsid w:val="00D815F2"/>
    <w:rsid w:val="00D82EA8"/>
    <w:rsid w:val="00D843B4"/>
    <w:rsid w:val="00D848EA"/>
    <w:rsid w:val="00D87185"/>
    <w:rsid w:val="00D9010C"/>
    <w:rsid w:val="00D91FA8"/>
    <w:rsid w:val="00D92A1A"/>
    <w:rsid w:val="00D93886"/>
    <w:rsid w:val="00D93A6F"/>
    <w:rsid w:val="00D943B1"/>
    <w:rsid w:val="00D948C2"/>
    <w:rsid w:val="00D95053"/>
    <w:rsid w:val="00D950FA"/>
    <w:rsid w:val="00D9785B"/>
    <w:rsid w:val="00DA0AA3"/>
    <w:rsid w:val="00DA0C22"/>
    <w:rsid w:val="00DA19F4"/>
    <w:rsid w:val="00DB10D9"/>
    <w:rsid w:val="00DB1626"/>
    <w:rsid w:val="00DB1BC0"/>
    <w:rsid w:val="00DB4B2E"/>
    <w:rsid w:val="00DB7B54"/>
    <w:rsid w:val="00DC0C26"/>
    <w:rsid w:val="00DC148B"/>
    <w:rsid w:val="00DC2125"/>
    <w:rsid w:val="00DC21C3"/>
    <w:rsid w:val="00DC3D41"/>
    <w:rsid w:val="00DC4E63"/>
    <w:rsid w:val="00DD0328"/>
    <w:rsid w:val="00DD0389"/>
    <w:rsid w:val="00DD13A5"/>
    <w:rsid w:val="00DD33F2"/>
    <w:rsid w:val="00DD48B3"/>
    <w:rsid w:val="00DD4AD2"/>
    <w:rsid w:val="00DD4FA6"/>
    <w:rsid w:val="00DD531B"/>
    <w:rsid w:val="00DD5ECF"/>
    <w:rsid w:val="00DD6246"/>
    <w:rsid w:val="00DE2655"/>
    <w:rsid w:val="00DE2E9B"/>
    <w:rsid w:val="00DE396F"/>
    <w:rsid w:val="00DE7986"/>
    <w:rsid w:val="00DE7F35"/>
    <w:rsid w:val="00DF0970"/>
    <w:rsid w:val="00DF2704"/>
    <w:rsid w:val="00DF300F"/>
    <w:rsid w:val="00DF3CEE"/>
    <w:rsid w:val="00DF4AB6"/>
    <w:rsid w:val="00DF576C"/>
    <w:rsid w:val="00DF652F"/>
    <w:rsid w:val="00DF7539"/>
    <w:rsid w:val="00E01027"/>
    <w:rsid w:val="00E01C8E"/>
    <w:rsid w:val="00E02927"/>
    <w:rsid w:val="00E0540E"/>
    <w:rsid w:val="00E060EF"/>
    <w:rsid w:val="00E07E08"/>
    <w:rsid w:val="00E10570"/>
    <w:rsid w:val="00E10913"/>
    <w:rsid w:val="00E10DC3"/>
    <w:rsid w:val="00E11336"/>
    <w:rsid w:val="00E13BE8"/>
    <w:rsid w:val="00E1663E"/>
    <w:rsid w:val="00E1781E"/>
    <w:rsid w:val="00E2200E"/>
    <w:rsid w:val="00E2231E"/>
    <w:rsid w:val="00E22E97"/>
    <w:rsid w:val="00E23924"/>
    <w:rsid w:val="00E23D3F"/>
    <w:rsid w:val="00E24EC6"/>
    <w:rsid w:val="00E25FF4"/>
    <w:rsid w:val="00E268CB"/>
    <w:rsid w:val="00E26AED"/>
    <w:rsid w:val="00E30A6A"/>
    <w:rsid w:val="00E31F72"/>
    <w:rsid w:val="00E34281"/>
    <w:rsid w:val="00E362D6"/>
    <w:rsid w:val="00E37464"/>
    <w:rsid w:val="00E37A78"/>
    <w:rsid w:val="00E37EA5"/>
    <w:rsid w:val="00E403BC"/>
    <w:rsid w:val="00E4309E"/>
    <w:rsid w:val="00E46306"/>
    <w:rsid w:val="00E5040E"/>
    <w:rsid w:val="00E5138E"/>
    <w:rsid w:val="00E53132"/>
    <w:rsid w:val="00E53F21"/>
    <w:rsid w:val="00E60696"/>
    <w:rsid w:val="00E60D9F"/>
    <w:rsid w:val="00E61161"/>
    <w:rsid w:val="00E62647"/>
    <w:rsid w:val="00E62C9E"/>
    <w:rsid w:val="00E62D7E"/>
    <w:rsid w:val="00E63536"/>
    <w:rsid w:val="00E6387D"/>
    <w:rsid w:val="00E65553"/>
    <w:rsid w:val="00E65BD9"/>
    <w:rsid w:val="00E67B87"/>
    <w:rsid w:val="00E71F0E"/>
    <w:rsid w:val="00E7227F"/>
    <w:rsid w:val="00E7377A"/>
    <w:rsid w:val="00E740CE"/>
    <w:rsid w:val="00E745AC"/>
    <w:rsid w:val="00E75AFF"/>
    <w:rsid w:val="00E7679B"/>
    <w:rsid w:val="00E81A14"/>
    <w:rsid w:val="00E823A8"/>
    <w:rsid w:val="00E829CF"/>
    <w:rsid w:val="00E82AE2"/>
    <w:rsid w:val="00E83297"/>
    <w:rsid w:val="00E83395"/>
    <w:rsid w:val="00E8369D"/>
    <w:rsid w:val="00E84853"/>
    <w:rsid w:val="00E901D6"/>
    <w:rsid w:val="00E9163E"/>
    <w:rsid w:val="00E91D26"/>
    <w:rsid w:val="00E9251B"/>
    <w:rsid w:val="00E928B4"/>
    <w:rsid w:val="00E93573"/>
    <w:rsid w:val="00E96601"/>
    <w:rsid w:val="00EA1328"/>
    <w:rsid w:val="00EA161C"/>
    <w:rsid w:val="00EA238E"/>
    <w:rsid w:val="00EA25FF"/>
    <w:rsid w:val="00EA3BDE"/>
    <w:rsid w:val="00EA46E4"/>
    <w:rsid w:val="00EA4F69"/>
    <w:rsid w:val="00EA6120"/>
    <w:rsid w:val="00EA626F"/>
    <w:rsid w:val="00EA7558"/>
    <w:rsid w:val="00EB1D90"/>
    <w:rsid w:val="00EB2A30"/>
    <w:rsid w:val="00EB3430"/>
    <w:rsid w:val="00EB4198"/>
    <w:rsid w:val="00EB42C5"/>
    <w:rsid w:val="00EB4F3E"/>
    <w:rsid w:val="00EB5221"/>
    <w:rsid w:val="00EB53D1"/>
    <w:rsid w:val="00EB7473"/>
    <w:rsid w:val="00EB7F90"/>
    <w:rsid w:val="00EC010A"/>
    <w:rsid w:val="00EC0803"/>
    <w:rsid w:val="00EC2E11"/>
    <w:rsid w:val="00EC6C00"/>
    <w:rsid w:val="00EC75CC"/>
    <w:rsid w:val="00EC7882"/>
    <w:rsid w:val="00ED1C32"/>
    <w:rsid w:val="00ED3832"/>
    <w:rsid w:val="00ED7A6A"/>
    <w:rsid w:val="00EE1083"/>
    <w:rsid w:val="00EE2998"/>
    <w:rsid w:val="00EE35B8"/>
    <w:rsid w:val="00EE3E74"/>
    <w:rsid w:val="00EE5826"/>
    <w:rsid w:val="00EE6510"/>
    <w:rsid w:val="00EF25E8"/>
    <w:rsid w:val="00EF2774"/>
    <w:rsid w:val="00EF4141"/>
    <w:rsid w:val="00EF47EA"/>
    <w:rsid w:val="00EF4F71"/>
    <w:rsid w:val="00EF511D"/>
    <w:rsid w:val="00EF57C1"/>
    <w:rsid w:val="00F012CD"/>
    <w:rsid w:val="00F01C87"/>
    <w:rsid w:val="00F042F7"/>
    <w:rsid w:val="00F04492"/>
    <w:rsid w:val="00F059F0"/>
    <w:rsid w:val="00F10322"/>
    <w:rsid w:val="00F114AB"/>
    <w:rsid w:val="00F1300E"/>
    <w:rsid w:val="00F2098F"/>
    <w:rsid w:val="00F20BA4"/>
    <w:rsid w:val="00F213EC"/>
    <w:rsid w:val="00F21988"/>
    <w:rsid w:val="00F219EC"/>
    <w:rsid w:val="00F225B2"/>
    <w:rsid w:val="00F22C89"/>
    <w:rsid w:val="00F236B4"/>
    <w:rsid w:val="00F23DF8"/>
    <w:rsid w:val="00F2461C"/>
    <w:rsid w:val="00F25B3D"/>
    <w:rsid w:val="00F25FD3"/>
    <w:rsid w:val="00F2778B"/>
    <w:rsid w:val="00F30DAE"/>
    <w:rsid w:val="00F323BB"/>
    <w:rsid w:val="00F324D5"/>
    <w:rsid w:val="00F32E79"/>
    <w:rsid w:val="00F347E3"/>
    <w:rsid w:val="00F35608"/>
    <w:rsid w:val="00F36E93"/>
    <w:rsid w:val="00F40AAD"/>
    <w:rsid w:val="00F413E3"/>
    <w:rsid w:val="00F431CE"/>
    <w:rsid w:val="00F44310"/>
    <w:rsid w:val="00F4536A"/>
    <w:rsid w:val="00F47FD3"/>
    <w:rsid w:val="00F51D14"/>
    <w:rsid w:val="00F53E75"/>
    <w:rsid w:val="00F5537A"/>
    <w:rsid w:val="00F608EB"/>
    <w:rsid w:val="00F60CCF"/>
    <w:rsid w:val="00F620B9"/>
    <w:rsid w:val="00F63128"/>
    <w:rsid w:val="00F63619"/>
    <w:rsid w:val="00F646A8"/>
    <w:rsid w:val="00F64A84"/>
    <w:rsid w:val="00F65344"/>
    <w:rsid w:val="00F65722"/>
    <w:rsid w:val="00F65F53"/>
    <w:rsid w:val="00F66774"/>
    <w:rsid w:val="00F67AB5"/>
    <w:rsid w:val="00F71712"/>
    <w:rsid w:val="00F71F5F"/>
    <w:rsid w:val="00F72079"/>
    <w:rsid w:val="00F7285A"/>
    <w:rsid w:val="00F72E9C"/>
    <w:rsid w:val="00F732AB"/>
    <w:rsid w:val="00F738AD"/>
    <w:rsid w:val="00F7453A"/>
    <w:rsid w:val="00F80AAC"/>
    <w:rsid w:val="00F80B20"/>
    <w:rsid w:val="00F80D88"/>
    <w:rsid w:val="00F82502"/>
    <w:rsid w:val="00F82D14"/>
    <w:rsid w:val="00F82FDD"/>
    <w:rsid w:val="00F83727"/>
    <w:rsid w:val="00F84CA3"/>
    <w:rsid w:val="00F84E7B"/>
    <w:rsid w:val="00F86207"/>
    <w:rsid w:val="00F87021"/>
    <w:rsid w:val="00F94199"/>
    <w:rsid w:val="00F942D5"/>
    <w:rsid w:val="00F9564B"/>
    <w:rsid w:val="00F975EF"/>
    <w:rsid w:val="00F976A6"/>
    <w:rsid w:val="00FA0FAF"/>
    <w:rsid w:val="00FA7BD5"/>
    <w:rsid w:val="00FB2314"/>
    <w:rsid w:val="00FB3176"/>
    <w:rsid w:val="00FB4290"/>
    <w:rsid w:val="00FB6519"/>
    <w:rsid w:val="00FB6775"/>
    <w:rsid w:val="00FB741F"/>
    <w:rsid w:val="00FB7556"/>
    <w:rsid w:val="00FB7FBF"/>
    <w:rsid w:val="00FC0966"/>
    <w:rsid w:val="00FC1A90"/>
    <w:rsid w:val="00FC40EF"/>
    <w:rsid w:val="00FC5A05"/>
    <w:rsid w:val="00FC6591"/>
    <w:rsid w:val="00FC7616"/>
    <w:rsid w:val="00FD0F8E"/>
    <w:rsid w:val="00FD236A"/>
    <w:rsid w:val="00FD59D7"/>
    <w:rsid w:val="00FE0770"/>
    <w:rsid w:val="00FE0D33"/>
    <w:rsid w:val="00FE1465"/>
    <w:rsid w:val="00FE296A"/>
    <w:rsid w:val="00FE347F"/>
    <w:rsid w:val="00FE6EDE"/>
    <w:rsid w:val="00FF072F"/>
    <w:rsid w:val="00FF169E"/>
    <w:rsid w:val="00FF1BE8"/>
    <w:rsid w:val="00FF1CFE"/>
    <w:rsid w:val="00FF56A4"/>
    <w:rsid w:val="00FF6C79"/>
    <w:rsid w:val="00FF6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86229FA"/>
  <w15:docId w15:val="{872CE6DF-91C1-48F2-9387-0F49CF9E6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A0C6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3321F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73321F"/>
  </w:style>
  <w:style w:type="paragraph" w:styleId="a5">
    <w:name w:val="footer"/>
    <w:basedOn w:val="a"/>
    <w:link w:val="a6"/>
    <w:uiPriority w:val="99"/>
    <w:unhideWhenUsed/>
    <w:rsid w:val="0073321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73321F"/>
  </w:style>
  <w:style w:type="character" w:styleId="a7">
    <w:name w:val="Hyperlink"/>
    <w:basedOn w:val="a0"/>
    <w:uiPriority w:val="99"/>
    <w:semiHidden/>
    <w:unhideWhenUsed/>
    <w:rsid w:val="004650B3"/>
    <w:rPr>
      <w:color w:val="0000FF"/>
      <w:u w:val="single"/>
    </w:rPr>
  </w:style>
  <w:style w:type="paragraph" w:styleId="Web">
    <w:name w:val="Normal (Web)"/>
    <w:basedOn w:val="a"/>
    <w:uiPriority w:val="99"/>
    <w:unhideWhenUsed/>
    <w:rsid w:val="004650B3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color w:val="000000"/>
      <w:kern w:val="0"/>
      <w:sz w:val="24"/>
      <w:szCs w:val="24"/>
    </w:rPr>
  </w:style>
  <w:style w:type="paragraph" w:customStyle="1" w:styleId="Default">
    <w:name w:val="Default"/>
    <w:rsid w:val="004C5F75"/>
    <w:pPr>
      <w:widowControl w:val="0"/>
      <w:autoSpaceDE w:val="0"/>
      <w:autoSpaceDN w:val="0"/>
      <w:adjustRightInd w:val="0"/>
    </w:pPr>
    <w:rPr>
      <w:rFonts w:ascii="ＭＳ Ｐ明朝" w:eastAsia="ＭＳ Ｐ明朝" w:cs="ＭＳ Ｐ明朝"/>
      <w:color w:val="000000"/>
      <w:kern w:val="0"/>
      <w:sz w:val="24"/>
      <w:szCs w:val="24"/>
    </w:rPr>
  </w:style>
  <w:style w:type="paragraph" w:styleId="a8">
    <w:name w:val="Date"/>
    <w:basedOn w:val="a"/>
    <w:next w:val="a"/>
    <w:link w:val="a9"/>
    <w:uiPriority w:val="99"/>
    <w:semiHidden/>
    <w:unhideWhenUsed/>
    <w:rsid w:val="00BA2DD1"/>
  </w:style>
  <w:style w:type="character" w:customStyle="1" w:styleId="a9">
    <w:name w:val="日付 (文字)"/>
    <w:basedOn w:val="a0"/>
    <w:link w:val="a8"/>
    <w:uiPriority w:val="99"/>
    <w:semiHidden/>
    <w:rsid w:val="00BA2DD1"/>
  </w:style>
  <w:style w:type="paragraph" w:styleId="aa">
    <w:name w:val="Balloon Text"/>
    <w:basedOn w:val="a"/>
    <w:link w:val="ab"/>
    <w:uiPriority w:val="99"/>
    <w:semiHidden/>
    <w:unhideWhenUsed/>
    <w:rsid w:val="00A917F4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A917F4"/>
    <w:rPr>
      <w:rFonts w:asciiTheme="majorHAnsi" w:eastAsiaTheme="majorEastAsia" w:hAnsiTheme="majorHAnsi" w:cstheme="majorBidi"/>
      <w:sz w:val="18"/>
      <w:szCs w:val="18"/>
    </w:rPr>
  </w:style>
  <w:style w:type="table" w:styleId="ac">
    <w:name w:val="Table Grid"/>
    <w:basedOn w:val="a1"/>
    <w:uiPriority w:val="59"/>
    <w:rsid w:val="003D58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annotation reference"/>
    <w:basedOn w:val="a0"/>
    <w:uiPriority w:val="99"/>
    <w:semiHidden/>
    <w:unhideWhenUsed/>
    <w:rsid w:val="00627325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627325"/>
    <w:pPr>
      <w:jc w:val="left"/>
    </w:pPr>
  </w:style>
  <w:style w:type="character" w:customStyle="1" w:styleId="af">
    <w:name w:val="コメント文字列 (文字)"/>
    <w:basedOn w:val="a0"/>
    <w:link w:val="ae"/>
    <w:uiPriority w:val="99"/>
    <w:semiHidden/>
    <w:rsid w:val="00627325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627325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sid w:val="006273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789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07313">
          <w:marLeft w:val="9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347614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1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40895">
          <w:marLeft w:val="4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53581">
          <w:marLeft w:val="4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2869">
          <w:marLeft w:val="4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7580">
          <w:marLeft w:val="4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74356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9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1517">
          <w:marLeft w:val="4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56215">
          <w:marLeft w:val="4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06894">
          <w:marLeft w:val="4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7884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8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2108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3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3685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142681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3693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1390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13906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8475">
          <w:marLeft w:val="4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85253">
          <w:marLeft w:val="4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1805">
          <w:marLeft w:val="4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7955">
          <w:marLeft w:val="4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7950">
          <w:marLeft w:val="4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1012">
          <w:marLeft w:val="4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68211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47283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3942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77801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15739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0583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7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4862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9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56523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04934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83414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7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917677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2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4987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020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32027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8857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00296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48848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8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31681">
          <w:marLeft w:val="6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83228">
          <w:marLeft w:val="6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6882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617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4434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69396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8940">
          <w:marLeft w:val="2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2D414-903A-4A9C-B1C7-399CDDF980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438</Words>
  <Characters>8201</Characters>
  <Application>Microsoft Office Word</Application>
  <DocSecurity>0</DocSecurity>
  <Lines>68</Lines>
  <Paragraphs>19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放送大学学園</Company>
  <LinksUpToDate>false</LinksUpToDate>
  <CharactersWithSpaces>9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放送大学学園</dc:creator>
  <cp:keywords/>
  <dc:description/>
  <cp:lastModifiedBy>研協</cp:lastModifiedBy>
  <cp:revision>7</cp:revision>
  <cp:lastPrinted>2012-03-12T07:51:00Z</cp:lastPrinted>
  <dcterms:created xsi:type="dcterms:W3CDTF">2024-03-05T07:07:00Z</dcterms:created>
  <dcterms:modified xsi:type="dcterms:W3CDTF">2024-04-16T04:52:00Z</dcterms:modified>
</cp:coreProperties>
</file>